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5664BF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A2803">
        <w:rPr>
          <w:rFonts w:eastAsia="Times New Roman" w:cstheme="minorHAnsi"/>
          <w:b/>
        </w:rPr>
        <w:t>68950</w:t>
      </w:r>
    </w:p>
    <w:p w14:paraId="2F6924E5" w14:textId="4CFC86E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A2803">
        <w:rPr>
          <w:rFonts w:eastAsia="Times New Roman" w:cstheme="minorHAnsi"/>
          <w:b/>
        </w:rPr>
        <w:t>Sulakshana Karkala</w:t>
      </w:r>
    </w:p>
    <w:p w14:paraId="6FB9233B" w14:textId="426F95B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A2803" w:rsidRPr="003216EB">
          <w:rPr>
            <w:rStyle w:val="Hyperlink"/>
            <w:rFonts w:eastAsia="Times New Roman" w:cstheme="minorHAnsi"/>
            <w:b/>
          </w:rPr>
          <w:t>https://review.jove.com/account/file-uploader?src=21029798</w:t>
        </w:r>
      </w:hyperlink>
    </w:p>
    <w:p w14:paraId="7A4DFDB2" w14:textId="77777777" w:rsidR="003A2803" w:rsidRPr="00B07A3B" w:rsidRDefault="003A280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C2FBCCA" w14:textId="77777777" w:rsidR="00C07C02" w:rsidRPr="00C07C02" w:rsidRDefault="004E0C5A" w:rsidP="00C07C02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07C02" w:rsidRPr="00C07C02">
        <w:rPr>
          <w:rFonts w:eastAsia="Times New Roman" w:cstheme="minorHAnsi"/>
          <w:b/>
          <w:sz w:val="32"/>
          <w:szCs w:val="32"/>
        </w:rPr>
        <w:t>Aerobic Biodegradation Testing of Materials Using a Natural Marine Seawater Inoculum and Closed Loop Respirometer</w:t>
      </w:r>
    </w:p>
    <w:p w14:paraId="30BC7CCC" w14:textId="0E6A5E4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BEC815E" w14:textId="77777777" w:rsidR="00C07C02" w:rsidRPr="00C07C02" w:rsidRDefault="00C07C02" w:rsidP="00C07C02">
      <w:pPr>
        <w:outlineLvl w:val="0"/>
        <w:rPr>
          <w:rFonts w:eastAsia="Times New Roman" w:cstheme="minorHAnsi"/>
          <w:b/>
          <w:sz w:val="28"/>
          <w:szCs w:val="28"/>
        </w:rPr>
      </w:pPr>
      <w:r w:rsidRPr="00C07C02">
        <w:rPr>
          <w:rFonts w:eastAsia="Times New Roman" w:cstheme="minorHAnsi"/>
          <w:b/>
          <w:sz w:val="28"/>
          <w:szCs w:val="28"/>
        </w:rPr>
        <w:t>Micheline S. Labrie</w:t>
      </w:r>
      <w:r w:rsidRPr="00C07C0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07C02">
        <w:rPr>
          <w:rFonts w:eastAsia="Times New Roman" w:cstheme="minorHAnsi"/>
          <w:b/>
          <w:sz w:val="28"/>
          <w:szCs w:val="28"/>
        </w:rPr>
        <w:t>, Elizabeth Ells</w:t>
      </w:r>
      <w:r w:rsidRPr="00C07C0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07C02">
        <w:rPr>
          <w:rFonts w:eastAsia="Times New Roman" w:cstheme="minorHAnsi"/>
          <w:b/>
          <w:sz w:val="28"/>
          <w:szCs w:val="28"/>
        </w:rPr>
        <w:t>, Erica Roche</w:t>
      </w:r>
      <w:r w:rsidRPr="00C07C0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07C02">
        <w:rPr>
          <w:rFonts w:eastAsia="Times New Roman" w:cstheme="minorHAnsi"/>
          <w:b/>
          <w:sz w:val="28"/>
          <w:szCs w:val="28"/>
        </w:rPr>
        <w:t>, Jo Ann Ratto</w:t>
      </w:r>
      <w:r w:rsidRPr="00C07C0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C07C02">
        <w:rPr>
          <w:rFonts w:eastAsia="Times New Roman" w:cstheme="minorHAnsi"/>
          <w:b/>
          <w:sz w:val="28"/>
          <w:szCs w:val="28"/>
        </w:rPr>
        <w:t xml:space="preserve"> </w:t>
      </w:r>
    </w:p>
    <w:p w14:paraId="3B2BE424" w14:textId="77777777" w:rsidR="00C07C02" w:rsidRPr="00C07C02" w:rsidRDefault="00C07C02" w:rsidP="00C07C0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DDC0F9F" w14:textId="26CAE995" w:rsidR="00C07C02" w:rsidRPr="00C07C02" w:rsidRDefault="00C07C02" w:rsidP="00C07C02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C07C0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07C02">
        <w:rPr>
          <w:rFonts w:eastAsia="Times New Roman" w:cstheme="minorHAnsi"/>
          <w:b/>
          <w:sz w:val="28"/>
          <w:szCs w:val="28"/>
        </w:rPr>
        <w:t>School for Marine Science and Technology, University of Massachusetts, Dartmouth</w:t>
      </w:r>
    </w:p>
    <w:p w14:paraId="1E5018BC" w14:textId="49288F56" w:rsidR="00C07C02" w:rsidRPr="00C07C02" w:rsidRDefault="00C07C02" w:rsidP="00C07C02">
      <w:pPr>
        <w:outlineLvl w:val="0"/>
        <w:rPr>
          <w:rFonts w:eastAsia="Times New Roman" w:cstheme="minorHAnsi"/>
          <w:b/>
          <w:sz w:val="28"/>
          <w:szCs w:val="28"/>
        </w:rPr>
      </w:pPr>
      <w:r w:rsidRPr="00C07C0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C07C02">
        <w:rPr>
          <w:rFonts w:eastAsia="Times New Roman" w:cstheme="minorHAnsi"/>
          <w:b/>
          <w:sz w:val="28"/>
          <w:szCs w:val="28"/>
        </w:rPr>
        <w:t>Francis College of Engineering, University of Massachusetts, Lowel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EAADCCD" w:rsidR="004E0C5A" w:rsidRPr="00C07C02" w:rsidRDefault="00C07C02" w:rsidP="00C07C02">
      <w:pPr>
        <w:rPr>
          <w:lang w:val="fr-FR"/>
        </w:rPr>
      </w:pPr>
      <w:bookmarkStart w:id="0" w:name="_Hlk25233958"/>
      <w:r w:rsidRPr="00F60DEF">
        <w:rPr>
          <w:lang w:val="fr-FR"/>
        </w:rPr>
        <w:t>Micheline S. Labrie</w:t>
      </w:r>
      <w:r w:rsidRPr="00F60DEF">
        <w:rPr>
          <w:vertAlign w:val="superscript"/>
          <w:lang w:val="fr-FR"/>
        </w:rPr>
        <w:tab/>
      </w:r>
      <w:r w:rsidRPr="00F60DEF">
        <w:rPr>
          <w:lang w:val="fr-FR"/>
        </w:rPr>
        <w:t xml:space="preserve">(mlabrie@umassd.edu) 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BE582E3" w14:textId="77777777" w:rsidR="00C07C02" w:rsidRPr="00F60DEF" w:rsidRDefault="00C07C02" w:rsidP="00C07C02">
      <w:pPr>
        <w:rPr>
          <w:lang w:val="fr-FR"/>
        </w:rPr>
      </w:pPr>
      <w:r w:rsidRPr="00F60DEF">
        <w:rPr>
          <w:lang w:val="fr-FR"/>
        </w:rPr>
        <w:t>Micheline S. Labrie</w:t>
      </w:r>
      <w:r w:rsidRPr="00F60DEF">
        <w:rPr>
          <w:vertAlign w:val="superscript"/>
          <w:lang w:val="fr-FR"/>
        </w:rPr>
        <w:tab/>
      </w:r>
      <w:r w:rsidRPr="00F60DEF">
        <w:rPr>
          <w:lang w:val="fr-FR"/>
        </w:rPr>
        <w:t xml:space="preserve">(mlabrie@umassd.edu) </w:t>
      </w:r>
    </w:p>
    <w:p w14:paraId="3B1BE811" w14:textId="77777777" w:rsidR="00C07C02" w:rsidRPr="00F60DEF" w:rsidRDefault="00C07C02" w:rsidP="00C07C02">
      <w:pPr>
        <w:rPr>
          <w:lang w:val="pt-BR"/>
        </w:rPr>
      </w:pPr>
      <w:r w:rsidRPr="00F60DEF">
        <w:rPr>
          <w:lang w:val="pt-BR"/>
        </w:rPr>
        <w:t>Elizabeth Ells</w:t>
      </w:r>
      <w:r w:rsidRPr="00F60DEF">
        <w:rPr>
          <w:lang w:val="pt-BR"/>
        </w:rPr>
        <w:tab/>
      </w:r>
      <w:r w:rsidRPr="00F60DEF">
        <w:rPr>
          <w:lang w:val="pt-BR"/>
        </w:rPr>
        <w:tab/>
        <w:t>(eells@umassd.edu)</w:t>
      </w:r>
    </w:p>
    <w:p w14:paraId="38A2A673" w14:textId="77777777" w:rsidR="00C07C02" w:rsidRPr="00931C9A" w:rsidRDefault="00C07C02" w:rsidP="00C07C02">
      <w:r w:rsidRPr="00931C9A">
        <w:t>Erica Roche</w:t>
      </w:r>
      <w:r w:rsidRPr="00931C9A">
        <w:tab/>
      </w:r>
      <w:r w:rsidRPr="00931C9A">
        <w:tab/>
        <w:t>(eroche2@umassd.edu)</w:t>
      </w:r>
    </w:p>
    <w:p w14:paraId="52D84E30" w14:textId="77777777" w:rsidR="00C07C02" w:rsidRPr="00931C9A" w:rsidRDefault="00C07C02" w:rsidP="00C07C02">
      <w:r w:rsidRPr="00931C9A">
        <w:t>Jo Ann Ratto</w:t>
      </w:r>
      <w:r w:rsidRPr="00931C9A">
        <w:tab/>
      </w:r>
      <w:r w:rsidRPr="00931C9A">
        <w:tab/>
        <w:t>(JoAnn_RattoRoss@uml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403AE8AC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19726E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19726E">
        <w:rPr>
          <w:rFonts w:cstheme="minorHAnsi"/>
          <w:highlight w:val="yellow"/>
        </w:rPr>
        <w:t>screen-captured</w:t>
      </w:r>
      <w:r w:rsidRPr="0019726E">
        <w:rPr>
          <w:rFonts w:cstheme="minorHAnsi"/>
          <w:highlight w:val="yellow"/>
        </w:rPr>
        <w:t xml:space="preserve"> video files to your project page as soon as possible</w:t>
      </w:r>
      <w:r w:rsidR="0019726E" w:rsidRPr="0019726E">
        <w:rPr>
          <w:rFonts w:cstheme="minorHAnsi"/>
          <w:highlight w:val="yellow"/>
        </w:rPr>
        <w:t>:</w:t>
      </w:r>
      <w:r w:rsidR="0019726E" w:rsidRPr="0019726E">
        <w:rPr>
          <w:highlight w:val="yellow"/>
        </w:rPr>
        <w:t xml:space="preserve"> </w:t>
      </w:r>
      <w:hyperlink r:id="rId10" w:history="1">
        <w:r w:rsidR="0019726E" w:rsidRPr="0019726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02979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11D80">
        <w:rPr>
          <w:rFonts w:cstheme="minorHAnsi"/>
          <w:b/>
          <w:sz w:val="22"/>
          <w:szCs w:val="22"/>
        </w:rPr>
        <w:t>Length</w:t>
      </w:r>
    </w:p>
    <w:p w14:paraId="72F5C5E6" w14:textId="3CB6B8C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11D80">
        <w:rPr>
          <w:rFonts w:cstheme="minorHAnsi"/>
          <w:bCs/>
          <w:sz w:val="22"/>
          <w:szCs w:val="22"/>
        </w:rPr>
        <w:t>23</w:t>
      </w:r>
    </w:p>
    <w:p w14:paraId="5AAC9C6C" w14:textId="4DC5106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911D80">
        <w:rPr>
          <w:rFonts w:cstheme="minorHAnsi"/>
          <w:bCs/>
          <w:sz w:val="22"/>
          <w:szCs w:val="22"/>
        </w:rPr>
        <w:t>5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42C2A26D" w:rsidR="00FF25E5" w:rsidRPr="00C07C02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CB2C931" w:rsidR="00CE10F2" w:rsidRDefault="00CD286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D286B">
        <w:rPr>
          <w:rFonts w:cstheme="minorHAnsi"/>
          <w:b/>
          <w:bCs/>
        </w:rPr>
        <w:t>Nutrient-Amended Seawater Reactor Preparation for Particulate and Dissolved Nutrient Analysis Under Controlled Incubation Condition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Pr="00C07C02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44134B3" w14:textId="2C0F1491" w:rsidR="00DA6531" w:rsidRDefault="00DA6531" w:rsidP="00DA6531">
      <w:pPr>
        <w:pStyle w:val="Narration"/>
        <w:numPr>
          <w:ilvl w:val="1"/>
          <w:numId w:val="3"/>
        </w:numPr>
      </w:pPr>
      <w:r w:rsidRPr="00E1654D">
        <w:t xml:space="preserve">To begin collect </w:t>
      </w:r>
      <w:r>
        <w:t>10</w:t>
      </w:r>
      <w:r w:rsidRPr="00E1654D">
        <w:t xml:space="preserve"> </w:t>
      </w:r>
      <w:r w:rsidR="00911D80">
        <w:t xml:space="preserve">to </w:t>
      </w:r>
      <w:r w:rsidR="00911D80" w:rsidRPr="00E1654D">
        <w:t>20</w:t>
      </w:r>
      <w:r w:rsidRPr="00E1654D">
        <w:t xml:space="preserve"> </w:t>
      </w:r>
      <w:proofErr w:type="spellStart"/>
      <w:r w:rsidRPr="00E1654D">
        <w:t>liters</w:t>
      </w:r>
      <w:proofErr w:type="spellEnd"/>
      <w:r w:rsidRPr="00E1654D">
        <w:t xml:space="preserve"> of seawater into a </w:t>
      </w:r>
      <w:r>
        <w:t>20</w:t>
      </w:r>
      <w:r w:rsidRPr="00E1654D">
        <w:noBreakHyphen/>
        <w:t>liter acid</w:t>
      </w:r>
      <w:r w:rsidRPr="00E1654D">
        <w:noBreakHyphen/>
        <w:t xml:space="preserve">leached carboy using a large </w:t>
      </w:r>
      <w:proofErr w:type="spellStart"/>
      <w:r w:rsidRPr="00E1654D">
        <w:t>Niskin</w:t>
      </w:r>
      <w:proofErr w:type="spellEnd"/>
      <w:r w:rsidRPr="00E1654D">
        <w:t xml:space="preserve"> bottle </w:t>
      </w:r>
      <w:r w:rsidRPr="00E1654D">
        <w:rPr>
          <w:b/>
          <w:bCs/>
        </w:rPr>
        <w:t>[1]</w:t>
      </w:r>
      <w:r w:rsidRPr="00E1654D">
        <w:t xml:space="preserve">. Transport the filled carboy back to the laboratory </w:t>
      </w:r>
      <w:r w:rsidRPr="00E1654D">
        <w:rPr>
          <w:b/>
          <w:bCs/>
        </w:rPr>
        <w:t>[2]</w:t>
      </w:r>
      <w:r w:rsidRPr="00E1654D">
        <w:t>.</w:t>
      </w:r>
    </w:p>
    <w:p w14:paraId="648FA6F8" w14:textId="78FFAFD1" w:rsidR="00DA6531" w:rsidRDefault="00DA6531" w:rsidP="00DA6531">
      <w:pPr>
        <w:pStyle w:val="ShotDescription"/>
        <w:numPr>
          <w:ilvl w:val="2"/>
          <w:numId w:val="3"/>
        </w:numPr>
      </w:pPr>
      <w:r w:rsidRPr="00E1654D">
        <w:t xml:space="preserve">WIDE: </w:t>
      </w:r>
      <w:r>
        <w:t xml:space="preserve">Talent dropping a </w:t>
      </w:r>
      <w:proofErr w:type="spellStart"/>
      <w:r>
        <w:t>Niskin</w:t>
      </w:r>
      <w:proofErr w:type="spellEnd"/>
      <w:r>
        <w:t xml:space="preserve"> bottle into the sea.</w:t>
      </w:r>
    </w:p>
    <w:p w14:paraId="1212EBC1" w14:textId="4E849EDF" w:rsidR="00DA6531" w:rsidRPr="00E1654D" w:rsidRDefault="00DA6531" w:rsidP="00DA6531">
      <w:pPr>
        <w:pStyle w:val="ShotDescription"/>
        <w:numPr>
          <w:ilvl w:val="2"/>
          <w:numId w:val="3"/>
        </w:numPr>
      </w:pPr>
      <w:r>
        <w:t xml:space="preserve">Shot of the filled carboy in a laboratory setting. </w:t>
      </w:r>
    </w:p>
    <w:p w14:paraId="7AEB13CA" w14:textId="78E33A2E" w:rsidR="00DA6531" w:rsidRDefault="00DA6531" w:rsidP="00DA6531">
      <w:pPr>
        <w:pStyle w:val="Narration"/>
        <w:numPr>
          <w:ilvl w:val="1"/>
          <w:numId w:val="3"/>
        </w:numPr>
      </w:pPr>
      <w:r w:rsidRPr="00E1654D">
        <w:t xml:space="preserve">Transfer </w:t>
      </w:r>
      <w:r>
        <w:t>1</w:t>
      </w:r>
      <w:r w:rsidRPr="00E1654D">
        <w:t xml:space="preserve"> </w:t>
      </w:r>
      <w:proofErr w:type="spellStart"/>
      <w:r w:rsidRPr="00E1654D">
        <w:t>liter</w:t>
      </w:r>
      <w:proofErr w:type="spellEnd"/>
      <w:r w:rsidRPr="00E1654D">
        <w:t xml:space="preserve"> of whole seawater from the carboy into an acid</w:t>
      </w:r>
      <w:r w:rsidRPr="00E1654D">
        <w:noBreakHyphen/>
        <w:t xml:space="preserve">leached </w:t>
      </w:r>
      <w:r>
        <w:t>1</w:t>
      </w:r>
      <w:r w:rsidRPr="00E1654D">
        <w:noBreakHyphen/>
        <w:t xml:space="preserve">liter amber </w:t>
      </w:r>
      <w:r>
        <w:t>HDPE</w:t>
      </w:r>
      <w:r w:rsidRPr="00E1654D">
        <w:t xml:space="preserve"> bottle for particulate carbon and nitrogen analysis </w:t>
      </w:r>
      <w:r w:rsidRPr="00E1654D">
        <w:rPr>
          <w:b/>
          <w:bCs/>
        </w:rPr>
        <w:t>[1]</w:t>
      </w:r>
      <w:r w:rsidRPr="00E1654D">
        <w:t xml:space="preserve">. </w:t>
      </w:r>
      <w:r>
        <w:t>F</w:t>
      </w:r>
      <w:r w:rsidRPr="00E1654D">
        <w:t xml:space="preserve">ilter </w:t>
      </w:r>
      <w:r>
        <w:t xml:space="preserve">it </w:t>
      </w:r>
      <w:r w:rsidRPr="00E1654D">
        <w:t>through a 0.2</w:t>
      </w:r>
      <w:r w:rsidRPr="00E1654D">
        <w:noBreakHyphen/>
        <w:t xml:space="preserve">micrometer low nitrogen cellulose acetate membrane </w:t>
      </w:r>
      <w:r>
        <w:rPr>
          <w:b/>
          <w:bCs/>
        </w:rPr>
        <w:t xml:space="preserve">[2]. </w:t>
      </w:r>
      <w:r>
        <w:t>Then</w:t>
      </w:r>
      <w:r w:rsidRPr="00E1654D">
        <w:t xml:space="preserve"> collect </w:t>
      </w:r>
      <w:r>
        <w:t>60</w:t>
      </w:r>
      <w:r w:rsidRPr="00E1654D">
        <w:t xml:space="preserve"> milliliters of filtrate into an acid</w:t>
      </w:r>
      <w:r w:rsidRPr="00E1654D">
        <w:noBreakHyphen/>
        <w:t xml:space="preserve">leached polyethylene bottle for dissolved inorganic and organic nitrogen and phosphorus analysis </w:t>
      </w:r>
      <w:r w:rsidRPr="00E1654D">
        <w:rPr>
          <w:b/>
          <w:bCs/>
        </w:rPr>
        <w:t>[</w:t>
      </w:r>
      <w:r>
        <w:rPr>
          <w:b/>
          <w:bCs/>
        </w:rPr>
        <w:t>3</w:t>
      </w:r>
      <w:r w:rsidRPr="00E1654D">
        <w:rPr>
          <w:b/>
          <w:bCs/>
        </w:rPr>
        <w:t>]</w:t>
      </w:r>
      <w:r w:rsidRPr="00E1654D">
        <w:t>.</w:t>
      </w:r>
    </w:p>
    <w:p w14:paraId="276333EE" w14:textId="75794163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ouring a subsample from carboy into amber HDPE bottle.</w:t>
      </w:r>
    </w:p>
    <w:p w14:paraId="23CBFB91" w14:textId="318DE5EE" w:rsidR="00DA6531" w:rsidRDefault="00DA6531" w:rsidP="00DA6531">
      <w:pPr>
        <w:pStyle w:val="ShotDescription"/>
        <w:numPr>
          <w:ilvl w:val="2"/>
          <w:numId w:val="3"/>
        </w:numPr>
      </w:pPr>
      <w:r>
        <w:t xml:space="preserve">Shot of the water being poured through a 0.2 µm low nitrogen cellulose acetate membrane. </w:t>
      </w:r>
    </w:p>
    <w:p w14:paraId="0F11684B" w14:textId="52A432B7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collecting 60 mL of filtrate into acid</w:t>
      </w:r>
      <w:r w:rsidR="00DA6531" w:rsidRPr="00E1654D">
        <w:noBreakHyphen/>
        <w:t>leached polyethylene bottle.</w:t>
      </w:r>
    </w:p>
    <w:p w14:paraId="29DAD186" w14:textId="7EDAFCFC" w:rsidR="00DA6531" w:rsidRDefault="00DA6531" w:rsidP="00DA6531">
      <w:pPr>
        <w:pStyle w:val="Narration"/>
        <w:numPr>
          <w:ilvl w:val="1"/>
          <w:numId w:val="3"/>
        </w:numPr>
      </w:pPr>
      <w:r w:rsidRPr="00E1654D">
        <w:t xml:space="preserve">Loosely cover the opening of the carboy to allow aerobic conditions </w:t>
      </w:r>
      <w:r w:rsidRPr="00E1654D">
        <w:rPr>
          <w:b/>
          <w:bCs/>
        </w:rPr>
        <w:t>[1</w:t>
      </w:r>
      <w:r w:rsidR="00911D80" w:rsidRPr="00E1654D">
        <w:rPr>
          <w:b/>
          <w:bCs/>
        </w:rPr>
        <w:t>]</w:t>
      </w:r>
      <w:r w:rsidR="00911D80" w:rsidRPr="00E1654D">
        <w:t>.</w:t>
      </w:r>
      <w:r w:rsidR="00911D80">
        <w:t xml:space="preserve"> Store</w:t>
      </w:r>
      <w:r>
        <w:t xml:space="preserve"> in the dark at 30 degrees Celsius for </w:t>
      </w:r>
      <w:r w:rsidR="00911D80">
        <w:t>up to</w:t>
      </w:r>
      <w:r>
        <w:t xml:space="preserve"> 7 days</w:t>
      </w:r>
      <w:r w:rsidR="00401044">
        <w:t xml:space="preserve"> </w:t>
      </w:r>
      <w:r w:rsidR="00401044">
        <w:rPr>
          <w:b/>
          <w:bCs/>
        </w:rPr>
        <w:t>[2]</w:t>
      </w:r>
      <w:r>
        <w:t xml:space="preserve">. </w:t>
      </w:r>
    </w:p>
    <w:p w14:paraId="4AA4D812" w14:textId="60E4BE11" w:rsidR="00DA6531" w:rsidRDefault="00401044" w:rsidP="00DA6531">
      <w:pPr>
        <w:pStyle w:val="ShotDescription"/>
        <w:numPr>
          <w:ilvl w:val="2"/>
          <w:numId w:val="3"/>
        </w:numPr>
      </w:pPr>
      <w:r>
        <w:lastRenderedPageBreak/>
        <w:t>Talent</w:t>
      </w:r>
      <w:r w:rsidR="00DA6531" w:rsidRPr="00E1654D">
        <w:t xml:space="preserve"> covering the carboy opening with loose cover.</w:t>
      </w:r>
      <w:r w:rsidR="00DA6531">
        <w:t xml:space="preserve"> </w:t>
      </w:r>
    </w:p>
    <w:p w14:paraId="310214F0" w14:textId="704982C2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lacing the carboy inside a temperature</w:t>
      </w:r>
      <w:r w:rsidR="00DA6531" w:rsidRPr="00E1654D">
        <w:noBreakHyphen/>
        <w:t>controlled dark incubator or storage area at 30 °C.</w:t>
      </w:r>
    </w:p>
    <w:p w14:paraId="37EA1254" w14:textId="79A5F3FB" w:rsidR="00DA6531" w:rsidRDefault="00401044" w:rsidP="00401044">
      <w:pPr>
        <w:pStyle w:val="Narration"/>
        <w:numPr>
          <w:ilvl w:val="1"/>
          <w:numId w:val="3"/>
        </w:numPr>
      </w:pPr>
      <w:r>
        <w:t>Next, place</w:t>
      </w:r>
      <w:r w:rsidR="00DA6531" w:rsidRPr="00E1654D">
        <w:t xml:space="preserve"> </w:t>
      </w:r>
      <w:r>
        <w:t>10 to 15</w:t>
      </w:r>
      <w:r w:rsidR="00DA6531" w:rsidRPr="00E1654D">
        <w:t xml:space="preserve"> grams of the experimental substrate </w:t>
      </w:r>
      <w:r>
        <w:t>in</w:t>
      </w:r>
      <w:r w:rsidR="00DA6531" w:rsidRPr="00E1654D">
        <w:t xml:space="preserve"> a </w:t>
      </w:r>
      <w:r>
        <w:t>50</w:t>
      </w:r>
      <w:r w:rsidR="00DA6531" w:rsidRPr="00E1654D">
        <w:noBreakHyphen/>
        <w:t xml:space="preserve">milliliter stainless steel milling jar with a </w:t>
      </w:r>
      <w:r>
        <w:t>20</w:t>
      </w:r>
      <w:r w:rsidR="00DA6531" w:rsidRPr="00E1654D">
        <w:noBreakHyphen/>
        <w:t xml:space="preserve">millimeter steel ball </w:t>
      </w:r>
      <w:r w:rsidR="00DA6531" w:rsidRPr="00E1654D">
        <w:rPr>
          <w:b/>
          <w:bCs/>
        </w:rPr>
        <w:t>[1]</w:t>
      </w:r>
      <w:r w:rsidR="00DA6531" w:rsidRPr="00E1654D">
        <w:t xml:space="preserve">. Mill the substrate to a uniform particle size between 0.10 and 0.25 millimeter prior to the start of the test </w:t>
      </w:r>
      <w:r w:rsidR="00DA6531" w:rsidRPr="00E1654D">
        <w:rPr>
          <w:b/>
          <w:bCs/>
        </w:rPr>
        <w:t>[2]</w:t>
      </w:r>
      <w:r w:rsidR="00DA6531" w:rsidRPr="00E1654D">
        <w:t>.</w:t>
      </w:r>
      <w:r w:rsidRPr="00401044">
        <w:t xml:space="preserve"> </w:t>
      </w:r>
      <w:r w:rsidRPr="00E1654D">
        <w:t xml:space="preserve">Submerge the milling jar in liquid nitrogen for fifteen minutes </w:t>
      </w:r>
      <w:r>
        <w:t>to embrittle it</w:t>
      </w:r>
      <w:r w:rsidRPr="00E1654D">
        <w:t xml:space="preserve"> </w:t>
      </w:r>
      <w:r w:rsidRPr="00E1654D">
        <w:rPr>
          <w:b/>
          <w:bCs/>
        </w:rPr>
        <w:t>[</w:t>
      </w:r>
      <w:r>
        <w:rPr>
          <w:b/>
          <w:bCs/>
        </w:rPr>
        <w:t>3</w:t>
      </w:r>
      <w:r w:rsidRPr="00E1654D">
        <w:rPr>
          <w:b/>
          <w:bCs/>
        </w:rPr>
        <w:t>]</w:t>
      </w:r>
      <w:r w:rsidRPr="00E1654D">
        <w:t>.</w:t>
      </w:r>
    </w:p>
    <w:p w14:paraId="5F77564E" w14:textId="20B3503D" w:rsidR="00DA6531" w:rsidRDefault="00401044" w:rsidP="00401044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lacing substrate fragments into the milling jar.</w:t>
      </w:r>
    </w:p>
    <w:p w14:paraId="0036D571" w14:textId="721124C4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running the mill to produce uniform particle size.</w:t>
      </w:r>
    </w:p>
    <w:p w14:paraId="6BE327DA" w14:textId="578D03FA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lowering the milling jar into a Dewar of liquid nitrogen.</w:t>
      </w:r>
    </w:p>
    <w:p w14:paraId="0DB0F5A3" w14:textId="73D67104" w:rsidR="00401044" w:rsidRDefault="00DA6531" w:rsidP="00DA6531">
      <w:pPr>
        <w:pStyle w:val="Narration"/>
        <w:numPr>
          <w:ilvl w:val="1"/>
          <w:numId w:val="3"/>
        </w:numPr>
      </w:pPr>
      <w:r w:rsidRPr="00E1654D">
        <w:t>Secure the milling jar in the ball</w:t>
      </w:r>
      <w:r w:rsidRPr="00E1654D">
        <w:noBreakHyphen/>
        <w:t xml:space="preserve">mill attachment </w:t>
      </w:r>
      <w:r w:rsidR="00401044">
        <w:rPr>
          <w:b/>
          <w:bCs/>
        </w:rPr>
        <w:t xml:space="preserve">[1]. </w:t>
      </w:r>
      <w:r w:rsidR="00401044">
        <w:t>Then</w:t>
      </w:r>
      <w:r w:rsidRPr="00E1654D">
        <w:t xml:space="preserve"> set the instrument to 30 hertz and two minutes thirty seconds</w:t>
      </w:r>
      <w:r w:rsidR="00401044">
        <w:rPr>
          <w:b/>
          <w:bCs/>
        </w:rPr>
        <w:t xml:space="preserve"> </w:t>
      </w:r>
      <w:r w:rsidR="00401044">
        <w:t xml:space="preserve">and press </w:t>
      </w:r>
      <w:r w:rsidR="00401044">
        <w:rPr>
          <w:b/>
          <w:bCs/>
        </w:rPr>
        <w:t xml:space="preserve">Start [2]. </w:t>
      </w:r>
      <w:r w:rsidR="00401044">
        <w:t xml:space="preserve">Perform milling 4 times with 30 seconds of cooling in liquid nitrogen between each cycle </w:t>
      </w:r>
      <w:r w:rsidRPr="00E1654D">
        <w:rPr>
          <w:b/>
          <w:bCs/>
        </w:rPr>
        <w:t>[</w:t>
      </w:r>
      <w:r w:rsidR="00401044">
        <w:rPr>
          <w:b/>
          <w:bCs/>
        </w:rPr>
        <w:t>3-TXT</w:t>
      </w:r>
      <w:r w:rsidRPr="00E1654D">
        <w:rPr>
          <w:b/>
          <w:bCs/>
        </w:rPr>
        <w:t>]</w:t>
      </w:r>
      <w:r w:rsidR="00401044">
        <w:t>.</w:t>
      </w:r>
      <w:r w:rsidRPr="00E1654D">
        <w:t xml:space="preserve"> </w:t>
      </w:r>
    </w:p>
    <w:p w14:paraId="3B0A5B89" w14:textId="0BE21D0F" w:rsidR="00401044" w:rsidRPr="00401044" w:rsidRDefault="00401044" w:rsidP="00401044">
      <w:pPr>
        <w:pStyle w:val="ShotDescription"/>
        <w:numPr>
          <w:ilvl w:val="2"/>
          <w:numId w:val="3"/>
        </w:numPr>
      </w:pPr>
      <w:r>
        <w:t>Talent</w:t>
      </w:r>
      <w:r w:rsidRPr="00401044">
        <w:t xml:space="preserve"> mounting jar on ball mill.</w:t>
      </w:r>
    </w:p>
    <w:p w14:paraId="659C6E08" w14:textId="312C88E0" w:rsidR="00401044" w:rsidRPr="00401044" w:rsidRDefault="00401044" w:rsidP="00401044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01044">
        <w:rPr>
          <w:color w:val="000000" w:themeColor="text1"/>
        </w:rPr>
        <w:t xml:space="preserve">Talent setting the frequency and time on the instrument then pressing Start. </w:t>
      </w:r>
    </w:p>
    <w:p w14:paraId="51C5A713" w14:textId="4CABBF4B" w:rsidR="00401044" w:rsidRPr="00401044" w:rsidRDefault="00401044" w:rsidP="00401044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01044">
        <w:rPr>
          <w:color w:val="000000" w:themeColor="text1"/>
        </w:rPr>
        <w:t xml:space="preserve">Shot of the mill jar being placed in liquid nitrogen. </w:t>
      </w:r>
      <w:r w:rsidRPr="00401044">
        <w:rPr>
          <w:color w:val="000000" w:themeColor="text1"/>
        </w:rPr>
        <w:br/>
      </w:r>
      <w:r w:rsidRPr="00401044">
        <w:rPr>
          <w:b/>
          <w:bCs/>
          <w:color w:val="000000" w:themeColor="text1"/>
        </w:rPr>
        <w:t>TXT: If substrate is a polymer</w:t>
      </w:r>
      <w:r w:rsidRPr="00401044">
        <w:rPr>
          <w:color w:val="000000" w:themeColor="text1"/>
        </w:rPr>
        <w:t xml:space="preserve"> </w:t>
      </w:r>
      <w:r w:rsidRPr="00401044">
        <w:rPr>
          <w:b/>
          <w:bCs/>
          <w:color w:val="000000" w:themeColor="text1"/>
        </w:rPr>
        <w:t>with a low glass transition temperature, perform additional milling cycles</w:t>
      </w:r>
    </w:p>
    <w:p w14:paraId="73568B6E" w14:textId="5050CEA0" w:rsidR="00DA6531" w:rsidRDefault="00401044" w:rsidP="00DA6531">
      <w:pPr>
        <w:pStyle w:val="Narration"/>
        <w:numPr>
          <w:ilvl w:val="1"/>
          <w:numId w:val="3"/>
        </w:numPr>
      </w:pPr>
      <w:r>
        <w:t>Now, f</w:t>
      </w:r>
      <w:r w:rsidR="00DA6531" w:rsidRPr="00E1654D">
        <w:t xml:space="preserve">ill a </w:t>
      </w:r>
      <w:r>
        <w:t>2 or 4</w:t>
      </w:r>
      <w:r w:rsidR="00DA6531" w:rsidRPr="00E1654D">
        <w:noBreakHyphen/>
        <w:t xml:space="preserve">liter volumetric flask halfway with seawater </w:t>
      </w:r>
      <w:r w:rsidR="00DA6531" w:rsidRPr="00E1654D">
        <w:rPr>
          <w:b/>
          <w:bCs/>
        </w:rPr>
        <w:t>[1]</w:t>
      </w:r>
      <w:r w:rsidR="00DA6531" w:rsidRPr="00E1654D">
        <w:t>. If the seawater has high particulate organic matter, sieve</w:t>
      </w:r>
      <w:r>
        <w:t xml:space="preserve"> it</w:t>
      </w:r>
      <w:r w:rsidR="00DA6531" w:rsidRPr="00E1654D">
        <w:t xml:space="preserve"> through a 20</w:t>
      </w:r>
      <w:r w:rsidR="00DA6531" w:rsidRPr="00E1654D">
        <w:noBreakHyphen/>
        <w:t xml:space="preserve">micrometer mesh to remove large heterogeneous particles </w:t>
      </w:r>
      <w:r w:rsidR="00DA6531" w:rsidRPr="00E1654D">
        <w:rPr>
          <w:b/>
          <w:bCs/>
        </w:rPr>
        <w:t>[2]</w:t>
      </w:r>
      <w:r w:rsidR="00DA6531" w:rsidRPr="00E1654D">
        <w:t>.</w:t>
      </w:r>
    </w:p>
    <w:p w14:paraId="5A2FF7B7" w14:textId="0F9E57B6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ouring seawater into flask to halfway mark.</w:t>
      </w:r>
    </w:p>
    <w:p w14:paraId="7D3F11F3" w14:textId="7AFB5393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ouring seawater through 20 µm mesh sieve to remove large particulates.</w:t>
      </w:r>
    </w:p>
    <w:p w14:paraId="77A09BBF" w14:textId="5D1D393A" w:rsidR="00DA6531" w:rsidRDefault="00DA6531" w:rsidP="00DA6531">
      <w:pPr>
        <w:pStyle w:val="Narration"/>
        <w:numPr>
          <w:ilvl w:val="1"/>
          <w:numId w:val="3"/>
        </w:numPr>
      </w:pPr>
      <w:r w:rsidRPr="00E1654D">
        <w:t>Using a precision balance with 0.001</w:t>
      </w:r>
      <w:r w:rsidRPr="00E1654D">
        <w:noBreakHyphen/>
        <w:t xml:space="preserve">gram sensitivity, weigh out 0.5 g per </w:t>
      </w:r>
      <w:proofErr w:type="spellStart"/>
      <w:r w:rsidRPr="00E1654D">
        <w:t>liter</w:t>
      </w:r>
      <w:proofErr w:type="spellEnd"/>
      <w:r w:rsidRPr="00E1654D">
        <w:t xml:space="preserve"> of ammonium </w:t>
      </w:r>
      <w:r w:rsidR="00401044" w:rsidRPr="00E1654D">
        <w:t>chloride and</w:t>
      </w:r>
      <w:r w:rsidRPr="00E1654D">
        <w:t xml:space="preserve"> 0.1 g per </w:t>
      </w:r>
      <w:proofErr w:type="spellStart"/>
      <w:r w:rsidRPr="00E1654D">
        <w:t>liter</w:t>
      </w:r>
      <w:proofErr w:type="spellEnd"/>
      <w:r w:rsidRPr="00E1654D">
        <w:t xml:space="preserve"> of potassium phosphate monobasic </w:t>
      </w:r>
      <w:r w:rsidRPr="00E1654D">
        <w:rPr>
          <w:b/>
          <w:bCs/>
        </w:rPr>
        <w:t>[1]</w:t>
      </w:r>
      <w:r w:rsidRPr="00E1654D">
        <w:t>.</w:t>
      </w:r>
    </w:p>
    <w:p w14:paraId="6783F3FB" w14:textId="37FDA840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taring the balance.</w:t>
      </w:r>
    </w:p>
    <w:p w14:paraId="4C33DF4A" w14:textId="5B19EE6C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weighing </w:t>
      </w:r>
      <w:proofErr w:type="spellStart"/>
      <w:r w:rsidR="00DA6531" w:rsidRPr="00E1654D">
        <w:t>NH₄Cl</w:t>
      </w:r>
      <w:proofErr w:type="spellEnd"/>
      <w:r w:rsidR="00DA6531" w:rsidRPr="00E1654D">
        <w:t xml:space="preserve"> and KH₂PO₄ quantities.</w:t>
      </w:r>
    </w:p>
    <w:p w14:paraId="7D0A046D" w14:textId="5157159A" w:rsidR="00DA6531" w:rsidRDefault="00DA6531" w:rsidP="00DA6531">
      <w:pPr>
        <w:pStyle w:val="Narration"/>
        <w:numPr>
          <w:ilvl w:val="1"/>
          <w:numId w:val="3"/>
        </w:numPr>
      </w:pPr>
      <w:r w:rsidRPr="00E1654D">
        <w:t>Add the inorganic nutrients to the flask</w:t>
      </w:r>
      <w:r w:rsidR="00401044">
        <w:t xml:space="preserve"> </w:t>
      </w:r>
      <w:r w:rsidR="00401044">
        <w:rPr>
          <w:b/>
          <w:bCs/>
        </w:rPr>
        <w:t>[1]</w:t>
      </w:r>
      <w:r w:rsidRPr="00E1654D">
        <w:t>, bring the volume to mark using seawater</w:t>
      </w:r>
      <w:r w:rsidR="00401044">
        <w:t xml:space="preserve"> </w:t>
      </w:r>
      <w:r w:rsidR="00401044">
        <w:rPr>
          <w:b/>
          <w:bCs/>
        </w:rPr>
        <w:t>[2]</w:t>
      </w:r>
      <w:r w:rsidRPr="00E1654D">
        <w:t xml:space="preserve">, </w:t>
      </w:r>
      <w:r w:rsidR="00401044">
        <w:t xml:space="preserve">then </w:t>
      </w:r>
      <w:r w:rsidRPr="00E1654D">
        <w:t>drop in a stir bar</w:t>
      </w:r>
      <w:r w:rsidR="00401044">
        <w:t xml:space="preserve"> </w:t>
      </w:r>
      <w:r w:rsidRPr="00E1654D">
        <w:t xml:space="preserve">and stir on a stir plate until all </w:t>
      </w:r>
      <w:proofErr w:type="gramStart"/>
      <w:r w:rsidRPr="00E1654D">
        <w:t>salts</w:t>
      </w:r>
      <w:proofErr w:type="gramEnd"/>
      <w:r w:rsidRPr="00E1654D">
        <w:t xml:space="preserve"> dissolve </w:t>
      </w:r>
      <w:r w:rsidRPr="00E1654D">
        <w:rPr>
          <w:b/>
          <w:bCs/>
        </w:rPr>
        <w:t>[</w:t>
      </w:r>
      <w:r w:rsidR="00911D80">
        <w:rPr>
          <w:b/>
          <w:bCs/>
        </w:rPr>
        <w:t>3</w:t>
      </w:r>
      <w:r w:rsidRPr="00E1654D">
        <w:rPr>
          <w:b/>
          <w:bCs/>
        </w:rPr>
        <w:t>]</w:t>
      </w:r>
      <w:r w:rsidRPr="00E1654D">
        <w:t>.</w:t>
      </w:r>
    </w:p>
    <w:p w14:paraId="0458D50B" w14:textId="030C41AE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adding </w:t>
      </w:r>
      <w:proofErr w:type="spellStart"/>
      <w:r w:rsidR="00DA6531" w:rsidRPr="00E1654D">
        <w:t>NH₄Cl</w:t>
      </w:r>
      <w:proofErr w:type="spellEnd"/>
      <w:r w:rsidR="00DA6531" w:rsidRPr="00E1654D">
        <w:t xml:space="preserve"> and KH₂PO₄ to seawater in flask.</w:t>
      </w:r>
    </w:p>
    <w:p w14:paraId="5EF1BBD2" w14:textId="29D861A1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filling to final volume mark.</w:t>
      </w:r>
    </w:p>
    <w:p w14:paraId="7ABF434C" w14:textId="604104CB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</w:t>
      </w:r>
      <w:r>
        <w:t>placing the flask with stir bar on a stir plate</w:t>
      </w:r>
      <w:r w:rsidR="00DA6531" w:rsidRPr="00E1654D">
        <w:t>.</w:t>
      </w:r>
    </w:p>
    <w:p w14:paraId="23AD0BB1" w14:textId="1B743E2A" w:rsidR="00DA6531" w:rsidRDefault="00DA6531" w:rsidP="00401044">
      <w:pPr>
        <w:pStyle w:val="Narration"/>
        <w:numPr>
          <w:ilvl w:val="1"/>
          <w:numId w:val="3"/>
        </w:numPr>
      </w:pPr>
      <w:r w:rsidRPr="00E1654D">
        <w:t xml:space="preserve">On an analytical balance, weigh out </w:t>
      </w:r>
      <w:r w:rsidR="00401044">
        <w:t>20</w:t>
      </w:r>
      <w:r w:rsidRPr="00E1654D">
        <w:t xml:space="preserve"> milligrams of the experimental or control </w:t>
      </w:r>
      <w:r w:rsidRPr="00E1654D">
        <w:lastRenderedPageBreak/>
        <w:t>substrate</w:t>
      </w:r>
      <w:r w:rsidR="00401044">
        <w:t xml:space="preserve"> </w:t>
      </w:r>
      <w:r w:rsidR="00401044">
        <w:rPr>
          <w:b/>
          <w:bCs/>
        </w:rPr>
        <w:t xml:space="preserve">[1]. </w:t>
      </w:r>
      <w:r w:rsidRPr="00E1654D">
        <w:t xml:space="preserve"> </w:t>
      </w:r>
      <w:r w:rsidR="00401044">
        <w:t>R</w:t>
      </w:r>
      <w:r w:rsidRPr="00E1654D">
        <w:t>ecord the full readout</w:t>
      </w:r>
      <w:r w:rsidR="00401044">
        <w:t xml:space="preserve"> </w:t>
      </w:r>
      <w:proofErr w:type="gramStart"/>
      <w:r w:rsidR="00401044">
        <w:t>weight</w:t>
      </w:r>
      <w:r w:rsidRPr="00E1654D">
        <w:t>, and</w:t>
      </w:r>
      <w:proofErr w:type="gramEnd"/>
      <w:r w:rsidRPr="00E1654D">
        <w:t xml:space="preserve"> set the vial aside</w:t>
      </w:r>
      <w:r w:rsidR="00401044">
        <w:t xml:space="preserve"> </w:t>
      </w:r>
      <w:r w:rsidR="00401044">
        <w:rPr>
          <w:b/>
          <w:bCs/>
        </w:rPr>
        <w:t xml:space="preserve">[2-TXT]. </w:t>
      </w:r>
    </w:p>
    <w:p w14:paraId="40A63EFF" w14:textId="571D4D46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weighing out ~20 mg of substrate </w:t>
      </w:r>
    </w:p>
    <w:p w14:paraId="44CB913B" w14:textId="33E55900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</w:t>
      </w:r>
      <w:r>
        <w:t xml:space="preserve">recording the full readout weight and </w:t>
      </w:r>
      <w:r w:rsidR="00DA6531" w:rsidRPr="00E1654D">
        <w:t>placing vial aside</w:t>
      </w:r>
      <w:r>
        <w:t>.</w:t>
      </w:r>
      <w:r>
        <w:br/>
      </w:r>
      <w:r>
        <w:rPr>
          <w:b/>
          <w:bCs/>
        </w:rPr>
        <w:t xml:space="preserve">TXT: </w:t>
      </w:r>
      <w:r w:rsidRPr="00401044">
        <w:rPr>
          <w:b/>
          <w:bCs/>
        </w:rPr>
        <w:t>R</w:t>
      </w:r>
      <w:r w:rsidR="00DA6531" w:rsidRPr="00401044">
        <w:rPr>
          <w:b/>
          <w:bCs/>
        </w:rPr>
        <w:t>epeat for replicate vials</w:t>
      </w:r>
    </w:p>
    <w:p w14:paraId="508F610B" w14:textId="5CFC0AF3" w:rsidR="00DA6531" w:rsidRDefault="0081335F" w:rsidP="00DA6531">
      <w:pPr>
        <w:pStyle w:val="Narration"/>
        <w:numPr>
          <w:ilvl w:val="1"/>
          <w:numId w:val="3"/>
        </w:numPr>
      </w:pPr>
      <w:r>
        <w:t>To set up the reactor vessels, u</w:t>
      </w:r>
      <w:r w:rsidR="00DA6531" w:rsidRPr="00E1654D">
        <w:t>se an acid</w:t>
      </w:r>
      <w:r w:rsidR="00DA6531" w:rsidRPr="00E1654D">
        <w:noBreakHyphen/>
        <w:t>leached 75 mL volumetric pipet with a motorized pipet controller</w:t>
      </w:r>
      <w:r>
        <w:t xml:space="preserve"> </w:t>
      </w:r>
      <w:r>
        <w:rPr>
          <w:b/>
          <w:bCs/>
        </w:rPr>
        <w:t>[1]</w:t>
      </w:r>
      <w:r w:rsidR="00DA6531" w:rsidRPr="00E1654D">
        <w:t xml:space="preserve"> to dispense </w:t>
      </w:r>
      <w:r>
        <w:t>75</w:t>
      </w:r>
      <w:r w:rsidR="00DA6531" w:rsidRPr="00E1654D">
        <w:t xml:space="preserve"> milliliters of the nutrient</w:t>
      </w:r>
      <w:r w:rsidR="00DA6531" w:rsidRPr="00E1654D">
        <w:noBreakHyphen/>
        <w:t xml:space="preserve">supplemented seawater into each reactor vessel </w:t>
      </w:r>
      <w:r w:rsidR="00DA6531" w:rsidRPr="00E1654D">
        <w:rPr>
          <w:b/>
          <w:bCs/>
        </w:rPr>
        <w:t>[</w:t>
      </w:r>
      <w:r>
        <w:rPr>
          <w:b/>
          <w:bCs/>
        </w:rPr>
        <w:t>2</w:t>
      </w:r>
      <w:r w:rsidR="00DA6531" w:rsidRPr="00E1654D">
        <w:rPr>
          <w:b/>
          <w:bCs/>
        </w:rPr>
        <w:t>]</w:t>
      </w:r>
      <w:r w:rsidR="00DA6531" w:rsidRPr="00E1654D">
        <w:t>.</w:t>
      </w:r>
    </w:p>
    <w:p w14:paraId="278AD051" w14:textId="6DD1E4C2" w:rsidR="00DA6531" w:rsidRDefault="0081335F" w:rsidP="00DA6531">
      <w:pPr>
        <w:pStyle w:val="ShotDescription"/>
        <w:numPr>
          <w:ilvl w:val="2"/>
          <w:numId w:val="3"/>
        </w:numPr>
      </w:pPr>
      <w:r>
        <w:t xml:space="preserve">Shot of the 75 mL volumetric pipet being attached with a motorize controller. </w:t>
      </w:r>
    </w:p>
    <w:p w14:paraId="13668DCB" w14:textId="1577ADA9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dispensing </w:t>
      </w:r>
      <w:r w:rsidR="0081335F">
        <w:t xml:space="preserve">75 mL nutrient-supplemented seawater </w:t>
      </w:r>
      <w:r w:rsidR="00DA6531" w:rsidRPr="00E1654D">
        <w:t>into a reactor vessel.</w:t>
      </w:r>
    </w:p>
    <w:p w14:paraId="605A5A78" w14:textId="010B4BB2" w:rsidR="00DA6531" w:rsidRDefault="00DA6531" w:rsidP="00DA6531">
      <w:pPr>
        <w:pStyle w:val="Narration"/>
        <w:numPr>
          <w:ilvl w:val="1"/>
          <w:numId w:val="3"/>
        </w:numPr>
      </w:pPr>
      <w:r w:rsidRPr="00E1654D">
        <w:t xml:space="preserve">Remove approximately three milliliters of seawater from each vessel </w:t>
      </w:r>
      <w:r w:rsidR="0081335F">
        <w:rPr>
          <w:b/>
          <w:bCs/>
        </w:rPr>
        <w:t xml:space="preserve">[1]. </w:t>
      </w:r>
      <w:r w:rsidR="0081335F">
        <w:t>Then</w:t>
      </w:r>
      <w:r w:rsidRPr="00E1654D">
        <w:t xml:space="preserve"> place it on a clean surface next to the vessel</w:t>
      </w:r>
      <w:r w:rsidR="0081335F">
        <w:t xml:space="preserve"> </w:t>
      </w:r>
      <w:r w:rsidRPr="00E1654D">
        <w:t xml:space="preserve">to rinse the milled substrate from the tared vial </w:t>
      </w:r>
      <w:r w:rsidRPr="00E1654D">
        <w:rPr>
          <w:b/>
          <w:bCs/>
        </w:rPr>
        <w:t>[</w:t>
      </w:r>
      <w:r w:rsidR="0081335F">
        <w:rPr>
          <w:b/>
          <w:bCs/>
        </w:rPr>
        <w:t>2</w:t>
      </w:r>
      <w:r w:rsidRPr="00E1654D">
        <w:rPr>
          <w:b/>
          <w:bCs/>
        </w:rPr>
        <w:t>]</w:t>
      </w:r>
      <w:r w:rsidRPr="00E1654D">
        <w:t>.</w:t>
      </w:r>
    </w:p>
    <w:p w14:paraId="374F996B" w14:textId="6828202E" w:rsidR="0081335F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ipetting</w:t>
      </w:r>
      <w:r w:rsidR="0081335F">
        <w:t xml:space="preserve"> out</w:t>
      </w:r>
      <w:r w:rsidR="00DA6531" w:rsidRPr="00E1654D">
        <w:t xml:space="preserve"> ~3 mL from each reactor</w:t>
      </w:r>
      <w:r w:rsidR="0081335F">
        <w:t>.</w:t>
      </w:r>
    </w:p>
    <w:p w14:paraId="054D9081" w14:textId="6D18EA87" w:rsidR="00DA6531" w:rsidRPr="00E1654D" w:rsidRDefault="0081335F" w:rsidP="00DA6531">
      <w:pPr>
        <w:pStyle w:val="ShotDescription"/>
        <w:numPr>
          <w:ilvl w:val="2"/>
          <w:numId w:val="3"/>
        </w:numPr>
      </w:pPr>
      <w:r>
        <w:t>Talent pipetting the seawater</w:t>
      </w:r>
      <w:r w:rsidR="00DA6531" w:rsidRPr="00E1654D">
        <w:t xml:space="preserve"> in</w:t>
      </w:r>
      <w:r>
        <w:t>to</w:t>
      </w:r>
      <w:r w:rsidR="00DA6531" w:rsidRPr="00E1654D">
        <w:t xml:space="preserve"> a clean dish beside the vessel.</w:t>
      </w:r>
    </w:p>
    <w:p w14:paraId="0BAD4F5A" w14:textId="3B555475" w:rsidR="00DA6531" w:rsidRDefault="0081335F" w:rsidP="00DA6531">
      <w:pPr>
        <w:pStyle w:val="Narration"/>
        <w:numPr>
          <w:ilvl w:val="1"/>
          <w:numId w:val="3"/>
        </w:numPr>
      </w:pPr>
      <w:r>
        <w:t>Now t</w:t>
      </w:r>
      <w:r w:rsidR="00DA6531" w:rsidRPr="00E1654D">
        <w:t xml:space="preserve">ransfer the milled substrate into the corresponding reactor vessel from the tared vial </w:t>
      </w:r>
      <w:r w:rsidR="00DA6531" w:rsidRPr="00E1654D">
        <w:rPr>
          <w:b/>
          <w:bCs/>
        </w:rPr>
        <w:t>[1]</w:t>
      </w:r>
      <w:r w:rsidR="00DA6531" w:rsidRPr="00E1654D">
        <w:t>.</w:t>
      </w:r>
    </w:p>
    <w:p w14:paraId="12C9E2CD" w14:textId="62ED8E67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ouring or tipping the substrate from vial into the reactor vessel.</w:t>
      </w:r>
    </w:p>
    <w:p w14:paraId="660E814D" w14:textId="3CF1EDA8" w:rsidR="00DA6531" w:rsidRDefault="00DA6531" w:rsidP="00DA6531">
      <w:pPr>
        <w:pStyle w:val="Narration"/>
        <w:numPr>
          <w:ilvl w:val="1"/>
          <w:numId w:val="3"/>
        </w:numPr>
      </w:pPr>
      <w:r w:rsidRPr="00E1654D">
        <w:t>Place an O</w:t>
      </w:r>
      <w:r w:rsidRPr="00E1654D">
        <w:noBreakHyphen/>
        <w:t>ring on the reactor vessel rim</w:t>
      </w:r>
      <w:r w:rsidR="0081335F">
        <w:t xml:space="preserve"> </w:t>
      </w:r>
      <w:r w:rsidR="0081335F">
        <w:rPr>
          <w:b/>
          <w:bCs/>
        </w:rPr>
        <w:t>[1]</w:t>
      </w:r>
      <w:r w:rsidRPr="00E1654D">
        <w:t xml:space="preserve"> then place a two</w:t>
      </w:r>
      <w:r w:rsidRPr="00E1654D">
        <w:noBreakHyphen/>
        <w:t>port lid over the O</w:t>
      </w:r>
      <w:r w:rsidRPr="00E1654D">
        <w:noBreakHyphen/>
        <w:t xml:space="preserve">ring </w:t>
      </w:r>
      <w:r w:rsidRPr="00E1654D">
        <w:rPr>
          <w:b/>
          <w:bCs/>
        </w:rPr>
        <w:t>[</w:t>
      </w:r>
      <w:r w:rsidR="0081335F">
        <w:rPr>
          <w:b/>
          <w:bCs/>
        </w:rPr>
        <w:t>2</w:t>
      </w:r>
      <w:r w:rsidRPr="00E1654D">
        <w:rPr>
          <w:b/>
          <w:bCs/>
        </w:rPr>
        <w:t>]</w:t>
      </w:r>
      <w:r w:rsidR="0081335F">
        <w:t xml:space="preserve"> and</w:t>
      </w:r>
      <w:r w:rsidRPr="00E1654D">
        <w:t xml:space="preserve"> secure with a screw cap </w:t>
      </w:r>
      <w:r w:rsidRPr="00E1654D">
        <w:rPr>
          <w:b/>
          <w:bCs/>
        </w:rPr>
        <w:t>[</w:t>
      </w:r>
      <w:r w:rsidR="0081335F">
        <w:rPr>
          <w:b/>
          <w:bCs/>
        </w:rPr>
        <w:t>3</w:t>
      </w:r>
      <w:r w:rsidRPr="00E1654D">
        <w:rPr>
          <w:b/>
          <w:bCs/>
        </w:rPr>
        <w:t>]</w:t>
      </w:r>
      <w:r w:rsidRPr="00E1654D">
        <w:t>.</w:t>
      </w:r>
    </w:p>
    <w:p w14:paraId="558354F7" w14:textId="29794289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fitting the O</w:t>
      </w:r>
      <w:r w:rsidR="00DA6531" w:rsidRPr="00E1654D">
        <w:noBreakHyphen/>
        <w:t>ring onto vessel rim.</w:t>
      </w:r>
    </w:p>
    <w:p w14:paraId="39537DFF" w14:textId="77777777" w:rsidR="0081335F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lacing the two</w:t>
      </w:r>
      <w:r w:rsidR="00DA6531" w:rsidRPr="00E1654D">
        <w:noBreakHyphen/>
        <w:t>port lid</w:t>
      </w:r>
      <w:r w:rsidR="0081335F">
        <w:t xml:space="preserve"> over the O-ring. </w:t>
      </w:r>
    </w:p>
    <w:p w14:paraId="2A5F7A73" w14:textId="01F92D4F" w:rsidR="00DA6531" w:rsidRPr="00E1654D" w:rsidRDefault="0081335F" w:rsidP="00DA6531">
      <w:pPr>
        <w:pStyle w:val="ShotDescription"/>
        <w:numPr>
          <w:ilvl w:val="2"/>
          <w:numId w:val="3"/>
        </w:numPr>
      </w:pPr>
      <w:r>
        <w:t xml:space="preserve">Shot of the lid being secured with </w:t>
      </w:r>
      <w:proofErr w:type="gramStart"/>
      <w:r>
        <w:t xml:space="preserve">a </w:t>
      </w:r>
      <w:r w:rsidR="00DA6531" w:rsidRPr="00E1654D">
        <w:t xml:space="preserve"> screw</w:t>
      </w:r>
      <w:proofErr w:type="gramEnd"/>
      <w:r w:rsidR="00DA6531" w:rsidRPr="00E1654D">
        <w:t xml:space="preserve"> cap.</w:t>
      </w:r>
    </w:p>
    <w:p w14:paraId="2BE944C7" w14:textId="1D833AFF" w:rsidR="00DA6531" w:rsidRDefault="00DA6531" w:rsidP="00DA6531">
      <w:pPr>
        <w:pStyle w:val="Narration"/>
        <w:numPr>
          <w:ilvl w:val="1"/>
          <w:numId w:val="3"/>
        </w:numPr>
      </w:pPr>
      <w:r w:rsidRPr="00E1654D">
        <w:t>Connect each reactor vessel to its matching gas</w:t>
      </w:r>
      <w:r w:rsidR="0081335F">
        <w:t xml:space="preserve"> or </w:t>
      </w:r>
      <w:r w:rsidRPr="00E1654D">
        <w:t xml:space="preserve">condensation lines </w:t>
      </w:r>
      <w:r w:rsidR="0081335F">
        <w:rPr>
          <w:b/>
          <w:bCs/>
        </w:rPr>
        <w:t xml:space="preserve">[1]. </w:t>
      </w:r>
      <w:r w:rsidR="0081335F">
        <w:t>F</w:t>
      </w:r>
      <w:r w:rsidRPr="00E1654D">
        <w:t xml:space="preserve">irmly insert </w:t>
      </w:r>
      <w:r w:rsidR="0081335F">
        <w:t xml:space="preserve">the gas lines into </w:t>
      </w:r>
      <w:r w:rsidRPr="00E1654D">
        <w:t xml:space="preserve">the </w:t>
      </w:r>
      <w:r w:rsidR="0081335F">
        <w:t xml:space="preserve">appropriate </w:t>
      </w:r>
      <w:r w:rsidRPr="00E1654D">
        <w:t xml:space="preserve">inlet and outlet ports on the lid </w:t>
      </w:r>
      <w:r w:rsidRPr="00E1654D">
        <w:rPr>
          <w:b/>
          <w:bCs/>
        </w:rPr>
        <w:t>[</w:t>
      </w:r>
      <w:r w:rsidR="00911D80">
        <w:rPr>
          <w:b/>
          <w:bCs/>
        </w:rPr>
        <w:t>2</w:t>
      </w:r>
      <w:r w:rsidRPr="00E1654D">
        <w:rPr>
          <w:b/>
          <w:bCs/>
        </w:rPr>
        <w:t>]</w:t>
      </w:r>
      <w:r w:rsidRPr="00E1654D">
        <w:t>.</w:t>
      </w:r>
    </w:p>
    <w:p w14:paraId="2F004635" w14:textId="59BB8B6E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matching </w:t>
      </w:r>
      <w:r w:rsidR="0081335F">
        <w:t>the vessels to its matching gas/condensation lines</w:t>
      </w:r>
      <w:r w:rsidR="00DA6531" w:rsidRPr="00E1654D">
        <w:t>.</w:t>
      </w:r>
    </w:p>
    <w:p w14:paraId="6D98966B" w14:textId="4C691403" w:rsidR="0081335F" w:rsidRPr="00E1654D" w:rsidRDefault="0081335F" w:rsidP="00DA6531">
      <w:pPr>
        <w:pStyle w:val="ShotDescription"/>
        <w:numPr>
          <w:ilvl w:val="2"/>
          <w:numId w:val="3"/>
        </w:numPr>
      </w:pPr>
      <w:r>
        <w:t xml:space="preserve">Shot of the gas lines being inserted into the appropriate inlet and outlet ports on the lid. </w:t>
      </w:r>
    </w:p>
    <w:p w14:paraId="389236C5" w14:textId="463D96BC" w:rsidR="00DA6531" w:rsidRDefault="00DA6531" w:rsidP="00DA6531">
      <w:pPr>
        <w:pStyle w:val="Narration"/>
        <w:numPr>
          <w:ilvl w:val="1"/>
          <w:numId w:val="3"/>
        </w:numPr>
      </w:pPr>
      <w:r w:rsidRPr="00E1654D">
        <w:t>Turn on the shaker platform to 0.05</w:t>
      </w:r>
      <w:r w:rsidR="0081335F">
        <w:t xml:space="preserve"> </w:t>
      </w:r>
      <w:r w:rsidR="0081335F">
        <w:rPr>
          <w:i/>
          <w:iCs/>
        </w:rPr>
        <w:t>g</w:t>
      </w:r>
      <w:r w:rsidRPr="00E1654D">
        <w:t xml:space="preserve"> in continuous mode </w:t>
      </w:r>
      <w:r w:rsidRPr="00E1654D">
        <w:rPr>
          <w:b/>
          <w:bCs/>
        </w:rPr>
        <w:t>[1]</w:t>
      </w:r>
      <w:r w:rsidRPr="00E1654D">
        <w:t xml:space="preserve">. Visually check that all vessels are secure, then close the incubator door </w:t>
      </w:r>
      <w:r w:rsidRPr="00E1654D">
        <w:rPr>
          <w:b/>
          <w:bCs/>
        </w:rPr>
        <w:t>[2]</w:t>
      </w:r>
      <w:r w:rsidRPr="00E1654D">
        <w:t>.</w:t>
      </w:r>
    </w:p>
    <w:p w14:paraId="5C4C0366" w14:textId="298C5DAC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operating shaker control to 0.05 × g.</w:t>
      </w:r>
    </w:p>
    <w:p w14:paraId="6B2B461B" w14:textId="54CE1D32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checking vessels and closing </w:t>
      </w:r>
      <w:proofErr w:type="gramStart"/>
      <w:r w:rsidR="00DA6531" w:rsidRPr="00E1654D">
        <w:t>door</w:t>
      </w:r>
      <w:proofErr w:type="gramEnd"/>
      <w:r w:rsidR="00DA6531" w:rsidRPr="00E1654D">
        <w:t>.</w:t>
      </w:r>
    </w:p>
    <w:p w14:paraId="762D62C8" w14:textId="1D996895" w:rsidR="00DA6531" w:rsidRDefault="00DA6531" w:rsidP="00DA6531">
      <w:pPr>
        <w:pStyle w:val="Narration"/>
        <w:numPr>
          <w:ilvl w:val="1"/>
          <w:numId w:val="3"/>
        </w:numPr>
      </w:pPr>
      <w:r w:rsidRPr="00E1654D">
        <w:t>On the instrument</w:t>
      </w:r>
      <w:r w:rsidR="0081335F">
        <w:t xml:space="preserve"> software</w:t>
      </w:r>
      <w:r w:rsidRPr="00E1654D">
        <w:t xml:space="preserve">, </w:t>
      </w:r>
      <w:r w:rsidR="0081335F">
        <w:t>navigate to</w:t>
      </w:r>
      <w:r w:rsidRPr="00E1654D">
        <w:t xml:space="preserve"> </w:t>
      </w:r>
      <w:r w:rsidRPr="00E1654D">
        <w:rPr>
          <w:b/>
          <w:bCs/>
        </w:rPr>
        <w:t xml:space="preserve">Experiment </w:t>
      </w:r>
      <w:r w:rsidR="0019726E">
        <w:t>and click</w:t>
      </w:r>
      <w:r w:rsidRPr="00E1654D">
        <w:rPr>
          <w:b/>
          <w:bCs/>
        </w:rPr>
        <w:t xml:space="preserve"> Setup</w:t>
      </w:r>
      <w:r w:rsidR="0019726E">
        <w:rPr>
          <w:b/>
          <w:bCs/>
        </w:rPr>
        <w:t xml:space="preserve"> [1]. </w:t>
      </w:r>
      <w:r w:rsidR="0019726E">
        <w:t>E</w:t>
      </w:r>
      <w:r w:rsidRPr="00E1654D">
        <w:t>nter</w:t>
      </w:r>
      <w:r w:rsidR="0019726E">
        <w:t xml:space="preserve"> the</w:t>
      </w:r>
      <w:r w:rsidRPr="00E1654D">
        <w:t xml:space="preserve"> start and end channel numbers </w:t>
      </w:r>
      <w:r w:rsidR="0019726E">
        <w:t xml:space="preserve">from the drop down menus </w:t>
      </w:r>
      <w:r w:rsidRPr="00E1654D">
        <w:t xml:space="preserve">corresponding to occupied channels </w:t>
      </w:r>
      <w:r w:rsidRPr="00E1654D">
        <w:rPr>
          <w:b/>
          <w:bCs/>
        </w:rPr>
        <w:t>[</w:t>
      </w:r>
      <w:r w:rsidR="0019726E">
        <w:rPr>
          <w:b/>
          <w:bCs/>
        </w:rPr>
        <w:t>2</w:t>
      </w:r>
      <w:r w:rsidRPr="00E1654D">
        <w:rPr>
          <w:b/>
          <w:bCs/>
        </w:rPr>
        <w:t>]</w:t>
      </w:r>
      <w:r w:rsidRPr="00E1654D">
        <w:t>.</w:t>
      </w:r>
      <w:r w:rsidR="0081335F">
        <w:br/>
      </w:r>
      <w:r w:rsidR="0019726E" w:rsidRPr="0019726E">
        <w:rPr>
          <w:color w:val="000000" w:themeColor="text1"/>
          <w:highlight w:val="yellow"/>
        </w:rPr>
        <w:lastRenderedPageBreak/>
        <w:t xml:space="preserve">Authors: Please create screen capture videos of the shots </w:t>
      </w:r>
      <w:proofErr w:type="spellStart"/>
      <w:r w:rsidR="0019726E" w:rsidRPr="0019726E">
        <w:rPr>
          <w:color w:val="000000" w:themeColor="text1"/>
          <w:highlight w:val="yellow"/>
        </w:rPr>
        <w:t>labeled</w:t>
      </w:r>
      <w:proofErr w:type="spellEnd"/>
      <w:r w:rsidR="0019726E" w:rsidRPr="0019726E">
        <w:rPr>
          <w:color w:val="000000" w:themeColor="text1"/>
          <w:highlight w:val="yellow"/>
        </w:rPr>
        <w:t xml:space="preserve"> as SCREEN, create a screenshot summary, and upload the files to your project page as soon as possible: </w:t>
      </w:r>
      <w:hyperlink r:id="rId11" w:history="1">
        <w:r w:rsidR="0019726E" w:rsidRPr="0019726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029798</w:t>
        </w:r>
      </w:hyperlink>
    </w:p>
    <w:p w14:paraId="46337EED" w14:textId="633BD5E4" w:rsidR="00DA6531" w:rsidRDefault="00DA6531" w:rsidP="00DA6531">
      <w:pPr>
        <w:pStyle w:val="ShotDescription"/>
        <w:numPr>
          <w:ilvl w:val="2"/>
          <w:numId w:val="3"/>
        </w:numPr>
      </w:pPr>
      <w:r w:rsidRPr="0081335F">
        <w:rPr>
          <w:highlight w:val="yellow"/>
        </w:rPr>
        <w:t>SCREEN</w:t>
      </w:r>
      <w:r w:rsidRPr="00E1654D">
        <w:t xml:space="preserve">: </w:t>
      </w:r>
      <w:r w:rsidRPr="00E1654D">
        <w:rPr>
          <w:b/>
          <w:bCs/>
        </w:rPr>
        <w:t>Experiment &gt; Setup</w:t>
      </w:r>
      <w:r w:rsidR="0019726E">
        <w:t xml:space="preserve"> is being navigated to. </w:t>
      </w:r>
    </w:p>
    <w:p w14:paraId="797826FC" w14:textId="730CA0DE" w:rsidR="0019726E" w:rsidRPr="00E1654D" w:rsidRDefault="0019726E" w:rsidP="00DA6531">
      <w:pPr>
        <w:pStyle w:val="ShotDescription"/>
        <w:numPr>
          <w:ilvl w:val="2"/>
          <w:numId w:val="3"/>
        </w:numPr>
      </w:pPr>
      <w:r w:rsidRPr="0081335F">
        <w:rPr>
          <w:highlight w:val="yellow"/>
        </w:rPr>
        <w:t>SCREEN</w:t>
      </w:r>
      <w:r w:rsidRPr="00E1654D">
        <w:t>:</w:t>
      </w:r>
      <w:r>
        <w:t xml:space="preserve"> The start and end channel numbers are being entered. </w:t>
      </w:r>
    </w:p>
    <w:p w14:paraId="40993612" w14:textId="032032DB" w:rsidR="00DA6531" w:rsidRPr="00736C16" w:rsidRDefault="00DA6531" w:rsidP="0019726E">
      <w:pPr>
        <w:pStyle w:val="ShotDescription"/>
        <w:numPr>
          <w:ilvl w:val="1"/>
          <w:numId w:val="3"/>
        </w:numPr>
      </w:pPr>
      <w:r w:rsidRPr="00736C16">
        <w:rPr>
          <w:color w:val="7030A0"/>
        </w:rPr>
        <w:t xml:space="preserve">Set </w:t>
      </w:r>
      <w:r w:rsidR="00736C16">
        <w:rPr>
          <w:color w:val="7030A0"/>
        </w:rPr>
        <w:t xml:space="preserve">the </w:t>
      </w:r>
      <w:r w:rsidRPr="00736C16">
        <w:rPr>
          <w:b/>
          <w:bCs/>
          <w:color w:val="7030A0"/>
        </w:rPr>
        <w:t>Refresh</w:t>
      </w:r>
      <w:r w:rsidRPr="0019726E">
        <w:rPr>
          <w:b/>
          <w:bCs/>
          <w:color w:val="7030A0"/>
        </w:rPr>
        <w:t xml:space="preserve"> Threshold</w:t>
      </w:r>
      <w:r w:rsidRPr="0019726E">
        <w:rPr>
          <w:color w:val="7030A0"/>
        </w:rPr>
        <w:t xml:space="preserve"> to </w:t>
      </w:r>
      <w:r w:rsidRPr="0019726E">
        <w:rPr>
          <w:b/>
          <w:bCs/>
          <w:color w:val="7030A0"/>
        </w:rPr>
        <w:t>0.50</w:t>
      </w:r>
      <w:r w:rsidRPr="0019726E">
        <w:rPr>
          <w:color w:val="7030A0"/>
        </w:rPr>
        <w:t xml:space="preserve">, </w:t>
      </w:r>
      <w:r w:rsidRPr="0019726E">
        <w:rPr>
          <w:b/>
          <w:bCs/>
          <w:color w:val="7030A0"/>
        </w:rPr>
        <w:t>Refresh Interval</w:t>
      </w:r>
      <w:r w:rsidRPr="0019726E">
        <w:rPr>
          <w:color w:val="7030A0"/>
        </w:rPr>
        <w:t xml:space="preserve"> to </w:t>
      </w:r>
      <w:r w:rsidRPr="0019726E">
        <w:rPr>
          <w:b/>
          <w:bCs/>
          <w:color w:val="7030A0"/>
        </w:rPr>
        <w:t>N.A.</w:t>
      </w:r>
      <w:r w:rsidR="0019726E" w:rsidRPr="0019726E">
        <w:rPr>
          <w:color w:val="7030A0"/>
        </w:rPr>
        <w:t xml:space="preserve"> </w:t>
      </w:r>
      <w:r w:rsidR="0019726E" w:rsidRPr="0019726E">
        <w:rPr>
          <w:i/>
          <w:iCs/>
          <w:color w:val="EE0000"/>
        </w:rPr>
        <w:t>(N-A)</w:t>
      </w:r>
      <w:r w:rsidRPr="0019726E">
        <w:rPr>
          <w:color w:val="7030A0"/>
        </w:rPr>
        <w:t xml:space="preserve">, and </w:t>
      </w:r>
      <w:r w:rsidRPr="0019726E">
        <w:rPr>
          <w:b/>
          <w:bCs/>
          <w:color w:val="7030A0"/>
        </w:rPr>
        <w:t>Refresh Window</w:t>
      </w:r>
      <w:r w:rsidRPr="0019726E">
        <w:rPr>
          <w:color w:val="7030A0"/>
        </w:rPr>
        <w:t xml:space="preserve"> to </w:t>
      </w:r>
      <w:r w:rsidRPr="0019726E">
        <w:rPr>
          <w:b/>
          <w:bCs/>
          <w:color w:val="7030A0"/>
        </w:rPr>
        <w:t>Auto</w:t>
      </w:r>
      <w:r w:rsidRPr="0019726E">
        <w:rPr>
          <w:color w:val="7030A0"/>
        </w:rPr>
        <w:t xml:space="preserve"> </w:t>
      </w:r>
      <w:r w:rsidRPr="0019726E">
        <w:rPr>
          <w:b/>
          <w:bCs/>
          <w:color w:val="7030A0"/>
        </w:rPr>
        <w:t>[</w:t>
      </w:r>
      <w:r w:rsidR="0019726E" w:rsidRPr="0019726E">
        <w:rPr>
          <w:b/>
          <w:bCs/>
          <w:color w:val="7030A0"/>
        </w:rPr>
        <w:t>1</w:t>
      </w:r>
      <w:r w:rsidRPr="0019726E">
        <w:rPr>
          <w:b/>
          <w:bCs/>
          <w:color w:val="7030A0"/>
        </w:rPr>
        <w:t>].</w:t>
      </w:r>
      <w:r w:rsidR="0019726E" w:rsidRPr="0019726E">
        <w:t xml:space="preserve"> </w:t>
      </w:r>
      <w:r w:rsidR="0019726E" w:rsidRPr="0019726E">
        <w:rPr>
          <w:color w:val="7030A0"/>
        </w:rPr>
        <w:t xml:space="preserve">Then check the box for </w:t>
      </w:r>
      <w:r w:rsidR="0019726E" w:rsidRPr="0019726E">
        <w:rPr>
          <w:b/>
          <w:bCs/>
          <w:color w:val="7030A0"/>
        </w:rPr>
        <w:t>Purge Sensors</w:t>
      </w:r>
      <w:r w:rsidR="0019726E" w:rsidRPr="0019726E">
        <w:rPr>
          <w:color w:val="7030A0"/>
        </w:rPr>
        <w:t xml:space="preserve"> under </w:t>
      </w:r>
      <w:r w:rsidR="0019726E" w:rsidRPr="0019726E">
        <w:rPr>
          <w:b/>
          <w:bCs/>
          <w:color w:val="7030A0"/>
        </w:rPr>
        <w:t>Misc</w:t>
      </w:r>
      <w:r w:rsidR="0019726E">
        <w:rPr>
          <w:color w:val="7030A0"/>
        </w:rPr>
        <w:t xml:space="preserve"> </w:t>
      </w:r>
      <w:r w:rsidR="0019726E" w:rsidRPr="0019726E">
        <w:rPr>
          <w:i/>
          <w:iCs/>
          <w:color w:val="EE0000"/>
        </w:rPr>
        <w:t>(</w:t>
      </w:r>
      <w:r w:rsidR="0019726E">
        <w:rPr>
          <w:i/>
          <w:iCs/>
          <w:color w:val="EE0000"/>
        </w:rPr>
        <w:t>Miscellaneous)</w:t>
      </w:r>
      <w:r w:rsidR="0019726E" w:rsidRPr="0019726E">
        <w:rPr>
          <w:color w:val="7030A0"/>
        </w:rPr>
        <w:t xml:space="preserve"> </w:t>
      </w:r>
      <w:r w:rsidR="0019726E" w:rsidRPr="0019726E">
        <w:rPr>
          <w:b/>
          <w:bCs/>
          <w:color w:val="7030A0"/>
        </w:rPr>
        <w:t>Setup</w:t>
      </w:r>
      <w:r w:rsidR="0019726E">
        <w:rPr>
          <w:b/>
          <w:bCs/>
          <w:color w:val="7030A0"/>
        </w:rPr>
        <w:t xml:space="preserve"> [2]. </w:t>
      </w:r>
      <w:r w:rsidR="00736C16" w:rsidRPr="00736C16">
        <w:rPr>
          <w:color w:val="7030A0"/>
        </w:rPr>
        <w:t xml:space="preserve">Ensure that the </w:t>
      </w:r>
      <w:r w:rsidR="00736C16" w:rsidRPr="00736C16">
        <w:rPr>
          <w:b/>
          <w:bCs/>
          <w:color w:val="7030A0"/>
        </w:rPr>
        <w:t>Auto Volume Measurement</w:t>
      </w:r>
      <w:r w:rsidR="00736C16" w:rsidRPr="00736C16">
        <w:rPr>
          <w:color w:val="7030A0"/>
        </w:rPr>
        <w:t xml:space="preserve">, </w:t>
      </w:r>
      <w:r w:rsidR="00736C16" w:rsidRPr="00736C16">
        <w:rPr>
          <w:b/>
          <w:bCs/>
          <w:color w:val="7030A0"/>
        </w:rPr>
        <w:t>O₂</w:t>
      </w:r>
      <w:r w:rsidR="00736C16" w:rsidRPr="00736C16">
        <w:rPr>
          <w:color w:val="7030A0"/>
        </w:rPr>
        <w:t xml:space="preserve"> </w:t>
      </w:r>
      <w:r w:rsidR="00736C16" w:rsidRPr="00736C16">
        <w:rPr>
          <w:i/>
          <w:iCs/>
          <w:color w:val="EE0000"/>
        </w:rPr>
        <w:t xml:space="preserve">(Oxygen) </w:t>
      </w:r>
      <w:r w:rsidR="00736C16" w:rsidRPr="00736C16">
        <w:rPr>
          <w:b/>
          <w:bCs/>
          <w:color w:val="7030A0"/>
        </w:rPr>
        <w:t>Consumption Positive</w:t>
      </w:r>
      <w:r w:rsidR="00736C16" w:rsidRPr="00736C16">
        <w:rPr>
          <w:color w:val="7030A0"/>
        </w:rPr>
        <w:t xml:space="preserve">, and </w:t>
      </w:r>
      <w:r w:rsidR="00736C16" w:rsidRPr="00736C16">
        <w:rPr>
          <w:b/>
          <w:bCs/>
          <w:color w:val="7030A0"/>
        </w:rPr>
        <w:t>Enable Open Flow Mode</w:t>
      </w:r>
      <w:r w:rsidR="00736C16" w:rsidRPr="00736C16">
        <w:rPr>
          <w:color w:val="7030A0"/>
        </w:rPr>
        <w:t xml:space="preserve"> are not selected </w:t>
      </w:r>
      <w:r w:rsidR="00736C16" w:rsidRPr="00736C16">
        <w:rPr>
          <w:b/>
          <w:bCs/>
          <w:color w:val="7030A0"/>
        </w:rPr>
        <w:t xml:space="preserve">[3]. </w:t>
      </w:r>
    </w:p>
    <w:p w14:paraId="44FE71CF" w14:textId="3445EF48" w:rsidR="00736C16" w:rsidRDefault="00736C16" w:rsidP="00736C16">
      <w:pPr>
        <w:pStyle w:val="ShotDescription"/>
        <w:numPr>
          <w:ilvl w:val="2"/>
          <w:numId w:val="3"/>
        </w:numPr>
      </w:pPr>
      <w:r w:rsidRPr="0081335F">
        <w:rPr>
          <w:highlight w:val="yellow"/>
        </w:rPr>
        <w:t>SCREEN</w:t>
      </w:r>
      <w:r w:rsidRPr="00E1654D">
        <w:t>:</w:t>
      </w:r>
      <w:r w:rsidR="00CD286B">
        <w:t xml:space="preserve"> The Refresh Threshold is being set to 0.50, Refresh interval to N.A and Refresh Window to Auto. </w:t>
      </w:r>
    </w:p>
    <w:p w14:paraId="5C2955B7" w14:textId="36DFD314" w:rsidR="00736C16" w:rsidRDefault="00736C16" w:rsidP="00736C16">
      <w:pPr>
        <w:pStyle w:val="ShotDescription"/>
        <w:numPr>
          <w:ilvl w:val="2"/>
          <w:numId w:val="3"/>
        </w:numPr>
      </w:pPr>
      <w:r w:rsidRPr="0081335F">
        <w:rPr>
          <w:highlight w:val="yellow"/>
        </w:rPr>
        <w:t>SCREEN</w:t>
      </w:r>
      <w:r w:rsidRPr="00E1654D">
        <w:t>:</w:t>
      </w:r>
      <w:r w:rsidR="00CD286B">
        <w:t xml:space="preserve"> The </w:t>
      </w:r>
      <w:r w:rsidR="00CD286B" w:rsidRPr="00CD286B">
        <w:t>box for Purge Sensors</w:t>
      </w:r>
      <w:r w:rsidR="00CD286B">
        <w:t xml:space="preserve"> is being </w:t>
      </w:r>
      <w:proofErr w:type="gramStart"/>
      <w:r w:rsidR="00CD286B">
        <w:t>navigated to</w:t>
      </w:r>
      <w:proofErr w:type="gramEnd"/>
      <w:r w:rsidR="00CD286B">
        <w:t xml:space="preserve"> and checked. </w:t>
      </w:r>
    </w:p>
    <w:p w14:paraId="228E7EF1" w14:textId="56334912" w:rsidR="00736C16" w:rsidRDefault="00736C16" w:rsidP="00736C16">
      <w:pPr>
        <w:pStyle w:val="ShotDescription"/>
        <w:numPr>
          <w:ilvl w:val="2"/>
          <w:numId w:val="3"/>
        </w:numPr>
      </w:pPr>
      <w:r w:rsidRPr="0081335F">
        <w:rPr>
          <w:highlight w:val="yellow"/>
        </w:rPr>
        <w:t>SCREEN</w:t>
      </w:r>
      <w:r w:rsidRPr="00E1654D">
        <w:t>:</w:t>
      </w:r>
      <w:r w:rsidR="00CD286B">
        <w:t xml:space="preserve"> The unchecked boxes for </w:t>
      </w:r>
      <w:r w:rsidR="00CD286B" w:rsidRPr="00CD286B">
        <w:t xml:space="preserve">the Auto Volume Measurement, O₂ Consumption Positive, and Enable Open Flow Mode are </w:t>
      </w:r>
      <w:r w:rsidR="00CD286B">
        <w:t xml:space="preserve">seen. </w:t>
      </w:r>
    </w:p>
    <w:p w14:paraId="5C3A0DDA" w14:textId="4DB6BFF1" w:rsidR="00DA6531" w:rsidRPr="00CD286B" w:rsidRDefault="00DA6531" w:rsidP="00736C16">
      <w:pPr>
        <w:pStyle w:val="ShotDescription"/>
        <w:numPr>
          <w:ilvl w:val="1"/>
          <w:numId w:val="3"/>
        </w:numPr>
        <w:rPr>
          <w:color w:val="7030A0"/>
        </w:rPr>
      </w:pPr>
      <w:r w:rsidRPr="00CD286B">
        <w:rPr>
          <w:color w:val="7030A0"/>
        </w:rPr>
        <w:t xml:space="preserve">Set </w:t>
      </w:r>
      <w:r w:rsidR="00736C16" w:rsidRPr="00CD286B">
        <w:rPr>
          <w:color w:val="7030A0"/>
        </w:rPr>
        <w:t xml:space="preserve">the </w:t>
      </w:r>
      <w:r w:rsidRPr="00CD286B">
        <w:rPr>
          <w:b/>
          <w:bCs/>
          <w:color w:val="7030A0"/>
        </w:rPr>
        <w:t xml:space="preserve">Sample Interval </w:t>
      </w:r>
      <w:r w:rsidRPr="00CD286B">
        <w:rPr>
          <w:color w:val="7030A0"/>
        </w:rPr>
        <w:t xml:space="preserve">to </w:t>
      </w:r>
      <w:r w:rsidRPr="00CD286B">
        <w:rPr>
          <w:b/>
          <w:bCs/>
          <w:color w:val="7030A0"/>
        </w:rPr>
        <w:t>8.00</w:t>
      </w:r>
      <w:r w:rsidRPr="00CD286B">
        <w:rPr>
          <w:color w:val="7030A0"/>
        </w:rPr>
        <w:t xml:space="preserve"> and </w:t>
      </w:r>
      <w:r w:rsidRPr="00CD286B">
        <w:rPr>
          <w:b/>
          <w:bCs/>
          <w:color w:val="7030A0"/>
        </w:rPr>
        <w:t xml:space="preserve">Experiment Duration </w:t>
      </w:r>
      <w:r w:rsidRPr="00CD286B">
        <w:rPr>
          <w:color w:val="7030A0"/>
        </w:rPr>
        <w:t xml:space="preserve">to </w:t>
      </w:r>
      <w:r w:rsidRPr="00CD286B">
        <w:rPr>
          <w:b/>
          <w:bCs/>
          <w:color w:val="7030A0"/>
        </w:rPr>
        <w:t>N.A</w:t>
      </w:r>
      <w:r w:rsidRPr="00CD286B">
        <w:rPr>
          <w:color w:val="7030A0"/>
        </w:rPr>
        <w:t>.</w:t>
      </w:r>
      <w:r w:rsidR="00433FF0" w:rsidRPr="00CD286B">
        <w:rPr>
          <w:color w:val="7030A0"/>
        </w:rPr>
        <w:t xml:space="preserve"> </w:t>
      </w:r>
      <w:r w:rsidR="00433FF0" w:rsidRPr="00CD286B">
        <w:rPr>
          <w:b/>
          <w:bCs/>
          <w:color w:val="7030A0"/>
        </w:rPr>
        <w:t xml:space="preserve">[1] </w:t>
      </w:r>
      <w:r w:rsidR="00433FF0" w:rsidRPr="00CD286B">
        <w:rPr>
          <w:color w:val="7030A0"/>
        </w:rPr>
        <w:t>then</w:t>
      </w:r>
      <w:r w:rsidRPr="00CD286B">
        <w:rPr>
          <w:color w:val="7030A0"/>
        </w:rPr>
        <w:t xml:space="preserve"> set</w:t>
      </w:r>
      <w:r w:rsidR="00433FF0" w:rsidRPr="00CD286B">
        <w:rPr>
          <w:color w:val="7030A0"/>
        </w:rPr>
        <w:t xml:space="preserve"> the</w:t>
      </w:r>
      <w:r w:rsidRPr="00CD286B">
        <w:rPr>
          <w:color w:val="7030A0"/>
        </w:rPr>
        <w:t xml:space="preserve"> gas and time units as required </w:t>
      </w:r>
      <w:r w:rsidRPr="00CD286B">
        <w:rPr>
          <w:b/>
          <w:bCs/>
          <w:color w:val="7030A0"/>
        </w:rPr>
        <w:t>[</w:t>
      </w:r>
      <w:r w:rsidR="00433FF0" w:rsidRPr="00CD286B">
        <w:rPr>
          <w:b/>
          <w:bCs/>
          <w:color w:val="7030A0"/>
        </w:rPr>
        <w:t>2</w:t>
      </w:r>
      <w:r w:rsidRPr="00CD286B">
        <w:rPr>
          <w:b/>
          <w:bCs/>
          <w:color w:val="7030A0"/>
        </w:rPr>
        <w:t>]</w:t>
      </w:r>
      <w:r w:rsidRPr="00CD286B">
        <w:rPr>
          <w:color w:val="7030A0"/>
        </w:rPr>
        <w:t>.</w:t>
      </w:r>
    </w:p>
    <w:p w14:paraId="3214143C" w14:textId="6C6414BC" w:rsidR="00433FF0" w:rsidRDefault="00433FF0" w:rsidP="00433FF0">
      <w:pPr>
        <w:pStyle w:val="ShotDescription"/>
        <w:numPr>
          <w:ilvl w:val="2"/>
          <w:numId w:val="3"/>
        </w:numPr>
      </w:pPr>
      <w:r w:rsidRPr="0081335F">
        <w:rPr>
          <w:highlight w:val="yellow"/>
        </w:rPr>
        <w:t>SCREEN</w:t>
      </w:r>
      <w:r w:rsidRPr="00E1654D">
        <w:t>:</w:t>
      </w:r>
      <w:r w:rsidR="00CD286B" w:rsidRPr="00CD286B">
        <w:t xml:space="preserve"> </w:t>
      </w:r>
      <w:r w:rsidR="00CD286B">
        <w:t>T</w:t>
      </w:r>
      <w:r w:rsidR="00CD286B" w:rsidRPr="00CD286B">
        <w:t xml:space="preserve">he Sample Interval </w:t>
      </w:r>
      <w:r w:rsidR="00CD286B">
        <w:t xml:space="preserve">is being set </w:t>
      </w:r>
      <w:proofErr w:type="gramStart"/>
      <w:r w:rsidR="00CD286B" w:rsidRPr="00CD286B">
        <w:t>to</w:t>
      </w:r>
      <w:proofErr w:type="gramEnd"/>
      <w:r w:rsidR="00CD286B" w:rsidRPr="00CD286B">
        <w:t xml:space="preserve"> 8.00 and Experiment Duration to N.A.</w:t>
      </w:r>
    </w:p>
    <w:p w14:paraId="30D7D42A" w14:textId="14BB60BD" w:rsidR="00433FF0" w:rsidRDefault="00433FF0" w:rsidP="00433FF0">
      <w:pPr>
        <w:pStyle w:val="ShotDescription"/>
        <w:numPr>
          <w:ilvl w:val="2"/>
          <w:numId w:val="3"/>
        </w:numPr>
      </w:pPr>
      <w:r w:rsidRPr="0081335F">
        <w:rPr>
          <w:highlight w:val="yellow"/>
        </w:rPr>
        <w:t>SCREEN</w:t>
      </w:r>
      <w:r w:rsidRPr="00E1654D">
        <w:t>:</w:t>
      </w:r>
      <w:r w:rsidR="00CD286B">
        <w:t xml:space="preserve"> The gas and time units are being set. </w:t>
      </w:r>
    </w:p>
    <w:p w14:paraId="3CE7792A" w14:textId="38004061" w:rsidR="00CD286B" w:rsidRPr="00CD286B" w:rsidRDefault="00DA6531" w:rsidP="00CD286B">
      <w:pPr>
        <w:pStyle w:val="ShotDescription"/>
        <w:numPr>
          <w:ilvl w:val="1"/>
          <w:numId w:val="3"/>
        </w:numPr>
        <w:rPr>
          <w:color w:val="7030A0"/>
        </w:rPr>
      </w:pPr>
      <w:r w:rsidRPr="00CD286B">
        <w:rPr>
          <w:color w:val="7030A0"/>
        </w:rPr>
        <w:t xml:space="preserve">If using a primary temperature probe for incubation temperature correction, ensure </w:t>
      </w:r>
      <w:r w:rsidRPr="00CD286B">
        <w:rPr>
          <w:b/>
          <w:bCs/>
          <w:color w:val="7030A0"/>
        </w:rPr>
        <w:t>Manually Enter Chamber Temps</w:t>
      </w:r>
      <w:r w:rsidRPr="00CD286B">
        <w:rPr>
          <w:color w:val="7030A0"/>
        </w:rPr>
        <w:t xml:space="preserve"> is not selected</w:t>
      </w:r>
      <w:r w:rsidR="00CD286B" w:rsidRPr="00CD286B">
        <w:rPr>
          <w:color w:val="7030A0"/>
        </w:rPr>
        <w:t xml:space="preserve"> </w:t>
      </w:r>
      <w:r w:rsidR="00CD286B" w:rsidRPr="00CD286B">
        <w:rPr>
          <w:b/>
          <w:bCs/>
          <w:color w:val="7030A0"/>
        </w:rPr>
        <w:t xml:space="preserve">[1]. </w:t>
      </w:r>
      <w:r w:rsidR="00CD286B" w:rsidRPr="00CD286B">
        <w:rPr>
          <w:color w:val="7030A0"/>
        </w:rPr>
        <w:t>C</w:t>
      </w:r>
      <w:r w:rsidRPr="00CD286B">
        <w:rPr>
          <w:color w:val="7030A0"/>
        </w:rPr>
        <w:t>heck</w:t>
      </w:r>
      <w:r w:rsidR="00CD286B" w:rsidRPr="00CD286B">
        <w:rPr>
          <w:color w:val="7030A0"/>
        </w:rPr>
        <w:t xml:space="preserve"> the box for</w:t>
      </w:r>
      <w:r w:rsidRPr="00CD286B">
        <w:rPr>
          <w:color w:val="7030A0"/>
        </w:rPr>
        <w:t xml:space="preserve"> </w:t>
      </w:r>
      <w:r w:rsidRPr="00CD286B">
        <w:rPr>
          <w:b/>
          <w:bCs/>
          <w:color w:val="7030A0"/>
        </w:rPr>
        <w:t xml:space="preserve">Venting </w:t>
      </w:r>
      <w:proofErr w:type="gramStart"/>
      <w:r w:rsidRPr="00CD286B">
        <w:rPr>
          <w:b/>
          <w:bCs/>
          <w:color w:val="7030A0"/>
        </w:rPr>
        <w:t>Mode</w:t>
      </w:r>
      <w:r w:rsidRPr="00CD286B">
        <w:rPr>
          <w:color w:val="7030A0"/>
        </w:rPr>
        <w:t>, and</w:t>
      </w:r>
      <w:proofErr w:type="gramEnd"/>
      <w:r w:rsidRPr="00CD286B">
        <w:rPr>
          <w:color w:val="7030A0"/>
        </w:rPr>
        <w:t xml:space="preserve"> ensure </w:t>
      </w:r>
      <w:r w:rsidRPr="00CD286B">
        <w:rPr>
          <w:b/>
          <w:bCs/>
          <w:color w:val="7030A0"/>
        </w:rPr>
        <w:t>Drain Mode</w:t>
      </w:r>
      <w:r w:rsidRPr="00CD286B">
        <w:rPr>
          <w:color w:val="7030A0"/>
        </w:rPr>
        <w:t xml:space="preserve"> is not selected </w:t>
      </w:r>
      <w:r w:rsidRPr="00CD286B">
        <w:rPr>
          <w:b/>
          <w:bCs/>
          <w:color w:val="7030A0"/>
        </w:rPr>
        <w:t>[</w:t>
      </w:r>
      <w:r w:rsidR="00CD286B" w:rsidRPr="00CD286B">
        <w:rPr>
          <w:b/>
          <w:bCs/>
          <w:color w:val="7030A0"/>
        </w:rPr>
        <w:t>2</w:t>
      </w:r>
      <w:r w:rsidRPr="00CD286B">
        <w:rPr>
          <w:b/>
          <w:bCs/>
          <w:color w:val="7030A0"/>
        </w:rPr>
        <w:t>]</w:t>
      </w:r>
      <w:r w:rsidRPr="00CD286B">
        <w:rPr>
          <w:color w:val="7030A0"/>
        </w:rPr>
        <w:t>.</w:t>
      </w:r>
      <w:r w:rsidR="00CD286B" w:rsidRPr="00CD286B">
        <w:rPr>
          <w:color w:val="7030A0"/>
        </w:rPr>
        <w:t xml:space="preserve"> </w:t>
      </w:r>
      <w:r w:rsidR="00CD286B" w:rsidRPr="00CD286B">
        <w:rPr>
          <w:color w:val="7030A0"/>
        </w:rPr>
        <w:t xml:space="preserve">Ensure </w:t>
      </w:r>
      <w:r w:rsidR="00CD286B" w:rsidRPr="00CD286B">
        <w:rPr>
          <w:b/>
          <w:bCs/>
          <w:color w:val="7030A0"/>
        </w:rPr>
        <w:t>Anaerobic Venting Mode</w:t>
      </w:r>
      <w:r w:rsidR="00CD286B" w:rsidRPr="00CD286B">
        <w:rPr>
          <w:color w:val="7030A0"/>
        </w:rPr>
        <w:t xml:space="preserve"> is not selected </w:t>
      </w:r>
      <w:r w:rsidR="00CD286B" w:rsidRPr="00CD286B">
        <w:rPr>
          <w:b/>
          <w:bCs/>
          <w:color w:val="7030A0"/>
        </w:rPr>
        <w:t>[3]</w:t>
      </w:r>
      <w:r w:rsidR="00CD286B" w:rsidRPr="00CD286B">
        <w:rPr>
          <w:color w:val="7030A0"/>
        </w:rPr>
        <w:t>.</w:t>
      </w:r>
    </w:p>
    <w:p w14:paraId="3A32405C" w14:textId="580666B8" w:rsidR="00DA6531" w:rsidRDefault="00CD286B" w:rsidP="00CD286B">
      <w:pPr>
        <w:pStyle w:val="ShotDescription"/>
        <w:numPr>
          <w:ilvl w:val="2"/>
          <w:numId w:val="3"/>
        </w:numPr>
      </w:pPr>
      <w:r w:rsidRPr="0081335F">
        <w:rPr>
          <w:highlight w:val="yellow"/>
        </w:rPr>
        <w:t>SCREEN</w:t>
      </w:r>
      <w:r w:rsidRPr="00E1654D">
        <w:t>:</w:t>
      </w:r>
      <w:r>
        <w:t xml:space="preserve"> The unchecked box for </w:t>
      </w:r>
      <w:r w:rsidRPr="00CD286B">
        <w:t>Manually Enter Chamber Temps</w:t>
      </w:r>
      <w:r>
        <w:t xml:space="preserve"> is being seen. </w:t>
      </w:r>
    </w:p>
    <w:p w14:paraId="4025D049" w14:textId="3277062D" w:rsidR="00CD286B" w:rsidRDefault="00CD286B" w:rsidP="00CD286B">
      <w:pPr>
        <w:pStyle w:val="ShotDescription"/>
        <w:numPr>
          <w:ilvl w:val="2"/>
          <w:numId w:val="3"/>
        </w:numPr>
      </w:pPr>
      <w:r w:rsidRPr="0081335F">
        <w:rPr>
          <w:highlight w:val="yellow"/>
        </w:rPr>
        <w:t>SCREEN</w:t>
      </w:r>
      <w:r w:rsidRPr="00E1654D">
        <w:t>:</w:t>
      </w:r>
      <w:r>
        <w:t xml:space="preserve"> The box for Venting mode is </w:t>
      </w:r>
      <w:proofErr w:type="gramStart"/>
      <w:r>
        <w:t>checked</w:t>
      </w:r>
      <w:proofErr w:type="gramEnd"/>
      <w:r>
        <w:t xml:space="preserve"> and the Drain mode is unselected. </w:t>
      </w:r>
    </w:p>
    <w:p w14:paraId="7ACC9906" w14:textId="0CD1FA51" w:rsidR="00CD286B" w:rsidRDefault="00CD286B" w:rsidP="00CD286B">
      <w:pPr>
        <w:pStyle w:val="ShotDescription"/>
        <w:numPr>
          <w:ilvl w:val="2"/>
          <w:numId w:val="3"/>
        </w:numPr>
      </w:pPr>
      <w:r w:rsidRPr="0081335F">
        <w:rPr>
          <w:highlight w:val="yellow"/>
        </w:rPr>
        <w:t>SCREEN</w:t>
      </w:r>
      <w:r w:rsidRPr="00E1654D">
        <w:t>:</w:t>
      </w:r>
      <w:r>
        <w:t xml:space="preserve"> </w:t>
      </w:r>
      <w:r>
        <w:t>The unchecked box for</w:t>
      </w:r>
      <w:r>
        <w:t xml:space="preserve"> Anaerobic Venting mode is seen. </w:t>
      </w:r>
    </w:p>
    <w:p w14:paraId="0DFD0B31" w14:textId="0D6DFB79" w:rsidR="00DA6531" w:rsidRDefault="00CD286B" w:rsidP="00DA6531">
      <w:pPr>
        <w:pStyle w:val="Narration"/>
        <w:numPr>
          <w:ilvl w:val="1"/>
          <w:numId w:val="3"/>
        </w:numPr>
      </w:pPr>
      <w:r>
        <w:t>Now, s</w:t>
      </w:r>
      <w:r w:rsidR="00DA6531" w:rsidRPr="00E1654D">
        <w:t xml:space="preserve">elect </w:t>
      </w:r>
      <w:r w:rsidR="00DA6531" w:rsidRPr="00E1654D">
        <w:rPr>
          <w:b/>
          <w:bCs/>
        </w:rPr>
        <w:t>Chamber Setup</w:t>
      </w:r>
      <w:r>
        <w:t xml:space="preserve"> and</w:t>
      </w:r>
      <w:r w:rsidR="00DA6531" w:rsidRPr="00E1654D">
        <w:t xml:space="preserve"> enter </w:t>
      </w:r>
      <w:r>
        <w:t xml:space="preserve">the </w:t>
      </w:r>
      <w:r w:rsidR="00DA6531" w:rsidRPr="00E1654D">
        <w:t xml:space="preserve">descriptive channel </w:t>
      </w:r>
      <w:proofErr w:type="gramStart"/>
      <w:r w:rsidR="00DA6531" w:rsidRPr="00E1654D">
        <w:t xml:space="preserve">labels  </w:t>
      </w:r>
      <w:r w:rsidR="00DA6531" w:rsidRPr="00E1654D">
        <w:rPr>
          <w:b/>
          <w:bCs/>
        </w:rPr>
        <w:t>[</w:t>
      </w:r>
      <w:proofErr w:type="gramEnd"/>
      <w:r w:rsidR="00DA6531" w:rsidRPr="00E1654D">
        <w:rPr>
          <w:b/>
          <w:bCs/>
        </w:rPr>
        <w:t>1]</w:t>
      </w:r>
      <w:r w:rsidR="00DA6531" w:rsidRPr="00E1654D">
        <w:t xml:space="preserve">. </w:t>
      </w:r>
      <w:r>
        <w:t>Then e</w:t>
      </w:r>
      <w:r w:rsidR="00DA6531" w:rsidRPr="00E1654D">
        <w:t>nsure the O</w:t>
      </w:r>
      <w:r w:rsidR="00DA6531" w:rsidRPr="00E1654D">
        <w:noBreakHyphen/>
        <w:t xml:space="preserve">ring is clean, seated, and free of particles or </w:t>
      </w:r>
      <w:proofErr w:type="spellStart"/>
      <w:r w:rsidR="00DA6531" w:rsidRPr="00E1654D">
        <w:t>fibers</w:t>
      </w:r>
      <w:proofErr w:type="spellEnd"/>
      <w:r w:rsidR="00DA6531" w:rsidRPr="00E1654D">
        <w:t xml:space="preserve"> </w:t>
      </w:r>
      <w:r w:rsidR="00DA6531" w:rsidRPr="00E1654D">
        <w:rPr>
          <w:b/>
          <w:bCs/>
        </w:rPr>
        <w:t>[2]</w:t>
      </w:r>
      <w:r w:rsidR="00DA6531" w:rsidRPr="00E1654D">
        <w:t>.</w:t>
      </w:r>
    </w:p>
    <w:p w14:paraId="3FA2FCB7" w14:textId="77777777" w:rsidR="00DA6531" w:rsidRDefault="00DA6531" w:rsidP="00DA6531">
      <w:pPr>
        <w:pStyle w:val="ShotDescription"/>
        <w:numPr>
          <w:ilvl w:val="2"/>
          <w:numId w:val="3"/>
        </w:numPr>
      </w:pPr>
      <w:r w:rsidRPr="00CD286B">
        <w:rPr>
          <w:highlight w:val="yellow"/>
        </w:rPr>
        <w:t>SCREEN</w:t>
      </w:r>
      <w:r w:rsidRPr="00E1654D">
        <w:t xml:space="preserve">: Show </w:t>
      </w:r>
      <w:r w:rsidRPr="00E1654D">
        <w:rPr>
          <w:b/>
          <w:bCs/>
        </w:rPr>
        <w:t>Chamber Setup</w:t>
      </w:r>
      <w:r w:rsidRPr="00E1654D">
        <w:t xml:space="preserve"> interface and entry of labels.</w:t>
      </w:r>
    </w:p>
    <w:p w14:paraId="6AC5CEDF" w14:textId="5E08EF24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inspecting and seating the O</w:t>
      </w:r>
      <w:r w:rsidR="00DA6531" w:rsidRPr="00E1654D">
        <w:noBreakHyphen/>
        <w:t>ring on the vessel before closure.</w:t>
      </w:r>
    </w:p>
    <w:p w14:paraId="68606EBD" w14:textId="77777777" w:rsidR="00CD286B" w:rsidRPr="00CD286B" w:rsidRDefault="00DA6531" w:rsidP="00DA6531">
      <w:pPr>
        <w:pStyle w:val="ShotDescription"/>
        <w:numPr>
          <w:ilvl w:val="1"/>
          <w:numId w:val="3"/>
        </w:numPr>
        <w:rPr>
          <w:color w:val="7030A0"/>
        </w:rPr>
      </w:pPr>
      <w:r w:rsidRPr="00CD286B">
        <w:rPr>
          <w:color w:val="7030A0"/>
        </w:rPr>
        <w:t xml:space="preserve">Tighten the screw cap </w:t>
      </w:r>
      <w:r w:rsidRPr="00CD286B">
        <w:rPr>
          <w:b/>
          <w:bCs/>
          <w:color w:val="7030A0"/>
        </w:rPr>
        <w:t>[</w:t>
      </w:r>
      <w:r w:rsidR="00CD286B" w:rsidRPr="00CD286B">
        <w:rPr>
          <w:b/>
          <w:bCs/>
          <w:color w:val="7030A0"/>
        </w:rPr>
        <w:t>1</w:t>
      </w:r>
      <w:r w:rsidRPr="00CD286B">
        <w:rPr>
          <w:b/>
          <w:bCs/>
          <w:color w:val="7030A0"/>
        </w:rPr>
        <w:t>]</w:t>
      </w:r>
      <w:r w:rsidRPr="00CD286B">
        <w:rPr>
          <w:color w:val="7030A0"/>
        </w:rPr>
        <w:t>, inspect</w:t>
      </w:r>
      <w:r w:rsidR="00CD286B" w:rsidRPr="00CD286B">
        <w:rPr>
          <w:color w:val="7030A0"/>
        </w:rPr>
        <w:t xml:space="preserve"> the</w:t>
      </w:r>
      <w:r w:rsidRPr="00CD286B">
        <w:rPr>
          <w:color w:val="7030A0"/>
        </w:rPr>
        <w:t xml:space="preserve"> tubing connections at inlet</w:t>
      </w:r>
      <w:r w:rsidR="00CD286B" w:rsidRPr="00CD286B">
        <w:rPr>
          <w:color w:val="7030A0"/>
        </w:rPr>
        <w:t xml:space="preserve"> and </w:t>
      </w:r>
      <w:r w:rsidRPr="00CD286B">
        <w:rPr>
          <w:color w:val="7030A0"/>
        </w:rPr>
        <w:t>outlet</w:t>
      </w:r>
      <w:r w:rsidR="00CD286B" w:rsidRPr="00CD286B">
        <w:rPr>
          <w:color w:val="7030A0"/>
        </w:rPr>
        <w:t xml:space="preserve"> </w:t>
      </w:r>
      <w:r w:rsidR="00CD286B" w:rsidRPr="00CD286B">
        <w:rPr>
          <w:b/>
          <w:bCs/>
          <w:color w:val="7030A0"/>
        </w:rPr>
        <w:t xml:space="preserve">[2]. </w:t>
      </w:r>
      <w:r w:rsidRPr="00CD286B">
        <w:rPr>
          <w:color w:val="7030A0"/>
        </w:rPr>
        <w:t xml:space="preserve"> </w:t>
      </w:r>
      <w:r w:rsidR="00CD286B" w:rsidRPr="00CD286B">
        <w:rPr>
          <w:color w:val="7030A0"/>
        </w:rPr>
        <w:t>T</w:t>
      </w:r>
      <w:r w:rsidRPr="00CD286B">
        <w:rPr>
          <w:color w:val="7030A0"/>
        </w:rPr>
        <w:t xml:space="preserve">rim worn or deformed tubing ends with a sharp blade to produce clean cuts </w:t>
      </w:r>
      <w:r w:rsidRPr="00CD286B">
        <w:rPr>
          <w:b/>
          <w:bCs/>
          <w:color w:val="7030A0"/>
        </w:rPr>
        <w:t>[</w:t>
      </w:r>
      <w:r w:rsidR="00CD286B" w:rsidRPr="00CD286B">
        <w:rPr>
          <w:b/>
          <w:bCs/>
          <w:color w:val="7030A0"/>
        </w:rPr>
        <w:t>3</w:t>
      </w:r>
      <w:r w:rsidRPr="00CD286B">
        <w:rPr>
          <w:b/>
          <w:bCs/>
          <w:color w:val="7030A0"/>
        </w:rPr>
        <w:t>]</w:t>
      </w:r>
      <w:r w:rsidRPr="00CD286B">
        <w:rPr>
          <w:color w:val="7030A0"/>
        </w:rPr>
        <w:t>.</w:t>
      </w:r>
    </w:p>
    <w:p w14:paraId="2F9A687A" w14:textId="77777777" w:rsidR="00CD286B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tightening screw cap.</w:t>
      </w:r>
    </w:p>
    <w:p w14:paraId="0391DD8C" w14:textId="77777777" w:rsidR="00CD286B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inspecting tubing connections.</w:t>
      </w:r>
    </w:p>
    <w:p w14:paraId="55CD4ED1" w14:textId="7F629242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lastRenderedPageBreak/>
        <w:t>Talent</w:t>
      </w:r>
      <w:r w:rsidR="00DA6531" w:rsidRPr="00E1654D">
        <w:t xml:space="preserve"> trimming tubing ends with </w:t>
      </w:r>
      <w:proofErr w:type="gramStart"/>
      <w:r w:rsidR="00DA6531" w:rsidRPr="00E1654D">
        <w:t>blade</w:t>
      </w:r>
      <w:proofErr w:type="gramEnd"/>
      <w:r w:rsidR="00DA6531" w:rsidRPr="00E1654D">
        <w:t>.</w:t>
      </w:r>
    </w:p>
    <w:p w14:paraId="40559CF7" w14:textId="24B9D5EA" w:rsidR="00DA6531" w:rsidRDefault="00DA6531" w:rsidP="00DA6531">
      <w:pPr>
        <w:pStyle w:val="Narration"/>
        <w:numPr>
          <w:ilvl w:val="1"/>
          <w:numId w:val="3"/>
        </w:numPr>
      </w:pPr>
      <w:r w:rsidRPr="00E1654D">
        <w:t xml:space="preserve">From the menu, select </w:t>
      </w:r>
      <w:r w:rsidR="00CD286B" w:rsidRPr="00E1654D">
        <w:rPr>
          <w:b/>
          <w:bCs/>
        </w:rPr>
        <w:t xml:space="preserve">Tools </w:t>
      </w:r>
      <w:r w:rsidR="00CD286B" w:rsidRPr="00CD286B">
        <w:t>then</w:t>
      </w:r>
      <w:r w:rsidR="00CD286B">
        <w:t xml:space="preserve"> click on</w:t>
      </w:r>
      <w:r w:rsidRPr="00E1654D">
        <w:rPr>
          <w:b/>
          <w:bCs/>
        </w:rPr>
        <w:t xml:space="preserve"> Service Menu</w:t>
      </w:r>
      <w:r w:rsidRPr="00E1654D">
        <w:t xml:space="preserve"> and confirm that the primary temperature probe measures 30 </w:t>
      </w:r>
      <w:r w:rsidR="00CD286B">
        <w:t>degrees</w:t>
      </w:r>
      <w:r w:rsidR="00CD286B" w:rsidRPr="00E1654D">
        <w:t xml:space="preserve"> </w:t>
      </w:r>
      <w:r w:rsidRPr="00E1654D">
        <w:t>C</w:t>
      </w:r>
      <w:r w:rsidR="00CD286B">
        <w:t>elsius with 2-degree variations</w:t>
      </w:r>
      <w:r w:rsidRPr="00E1654D">
        <w:t xml:space="preserve"> and is stable </w:t>
      </w:r>
      <w:r w:rsidRPr="00E1654D">
        <w:rPr>
          <w:b/>
          <w:bCs/>
        </w:rPr>
        <w:t>[1]</w:t>
      </w:r>
      <w:r w:rsidRPr="00E1654D">
        <w:t>.</w:t>
      </w:r>
      <w:r w:rsidR="00CD286B" w:rsidRPr="00CD286B">
        <w:t xml:space="preserve"> </w:t>
      </w:r>
      <w:r w:rsidR="00CD286B" w:rsidRPr="00E1654D">
        <w:t xml:space="preserve">Click </w:t>
      </w:r>
      <w:r w:rsidR="00CD286B" w:rsidRPr="00E1654D">
        <w:rPr>
          <w:b/>
          <w:bCs/>
        </w:rPr>
        <w:t>Run</w:t>
      </w:r>
      <w:r w:rsidR="00CD286B" w:rsidRPr="00E1654D">
        <w:t xml:space="preserve"> to begin the experiment </w:t>
      </w:r>
      <w:r w:rsidR="00CD286B" w:rsidRPr="00E1654D">
        <w:rPr>
          <w:b/>
          <w:bCs/>
        </w:rPr>
        <w:t>[</w:t>
      </w:r>
      <w:r w:rsidR="00CD286B">
        <w:rPr>
          <w:b/>
          <w:bCs/>
        </w:rPr>
        <w:t>2</w:t>
      </w:r>
      <w:r w:rsidR="00CD286B" w:rsidRPr="00E1654D">
        <w:rPr>
          <w:b/>
          <w:bCs/>
        </w:rPr>
        <w:t>]</w:t>
      </w:r>
      <w:r w:rsidR="00CD286B" w:rsidRPr="00E1654D">
        <w:t>.</w:t>
      </w:r>
    </w:p>
    <w:p w14:paraId="2F737EEE" w14:textId="77777777" w:rsidR="00DA6531" w:rsidRDefault="00DA6531" w:rsidP="00DA6531">
      <w:pPr>
        <w:pStyle w:val="ShotDescription"/>
        <w:numPr>
          <w:ilvl w:val="2"/>
          <w:numId w:val="3"/>
        </w:numPr>
      </w:pPr>
      <w:r w:rsidRPr="00CD286B">
        <w:rPr>
          <w:highlight w:val="yellow"/>
        </w:rPr>
        <w:t>SCREEN</w:t>
      </w:r>
      <w:r w:rsidRPr="00E1654D">
        <w:t xml:space="preserve">: Show </w:t>
      </w:r>
      <w:r w:rsidRPr="00E1654D">
        <w:rPr>
          <w:b/>
          <w:bCs/>
        </w:rPr>
        <w:t>Tools &gt; Service Menu</w:t>
      </w:r>
      <w:r w:rsidRPr="00E1654D">
        <w:t>, display probe readout and confirm stability at 30 °C ± 2 °C.</w:t>
      </w:r>
    </w:p>
    <w:p w14:paraId="12C87B51" w14:textId="0DF2D6C3" w:rsidR="00CD286B" w:rsidRPr="00E1654D" w:rsidRDefault="00CD286B" w:rsidP="00DA6531">
      <w:pPr>
        <w:pStyle w:val="ShotDescription"/>
        <w:numPr>
          <w:ilvl w:val="2"/>
          <w:numId w:val="3"/>
        </w:numPr>
      </w:pPr>
      <w:r w:rsidRPr="00CD286B">
        <w:rPr>
          <w:highlight w:val="yellow"/>
        </w:rPr>
        <w:t>SCREEN</w:t>
      </w:r>
      <w:r w:rsidRPr="00E1654D">
        <w:t>:</w:t>
      </w:r>
      <w:r w:rsidRPr="00CD286B">
        <w:t xml:space="preserve"> </w:t>
      </w:r>
      <w:r w:rsidRPr="00E1654D">
        <w:t xml:space="preserve">Show the </w:t>
      </w:r>
      <w:r w:rsidRPr="00E1654D">
        <w:rPr>
          <w:b/>
          <w:bCs/>
        </w:rPr>
        <w:t>Run</w:t>
      </w:r>
      <w:r w:rsidRPr="00E1654D">
        <w:t xml:space="preserve"> button being clicked.</w:t>
      </w:r>
    </w:p>
    <w:p w14:paraId="7CD94A12" w14:textId="03D4E055" w:rsidR="00DA6531" w:rsidRDefault="00DA6531" w:rsidP="00DA6531">
      <w:pPr>
        <w:pStyle w:val="Narration"/>
        <w:numPr>
          <w:ilvl w:val="1"/>
          <w:numId w:val="3"/>
        </w:numPr>
      </w:pPr>
      <w:r w:rsidRPr="00E1654D">
        <w:t xml:space="preserve">Save the experiment file under a descriptive name including the date (and record the filename on the data sheet </w:t>
      </w:r>
      <w:r w:rsidRPr="00E1654D">
        <w:rPr>
          <w:b/>
          <w:bCs/>
        </w:rPr>
        <w:t>[</w:t>
      </w:r>
      <w:r w:rsidR="00CD286B">
        <w:rPr>
          <w:b/>
          <w:bCs/>
        </w:rPr>
        <w:t>1</w:t>
      </w:r>
      <w:r w:rsidRPr="00E1654D">
        <w:rPr>
          <w:b/>
          <w:bCs/>
        </w:rPr>
        <w:t>]</w:t>
      </w:r>
      <w:r w:rsidRPr="00E1654D">
        <w:t>.</w:t>
      </w:r>
    </w:p>
    <w:p w14:paraId="6DEA7EBB" w14:textId="77777777" w:rsidR="00DA6531" w:rsidRDefault="00DA6531" w:rsidP="00DA6531">
      <w:pPr>
        <w:pStyle w:val="ShotDescription"/>
        <w:numPr>
          <w:ilvl w:val="2"/>
          <w:numId w:val="3"/>
        </w:numPr>
      </w:pPr>
      <w:r w:rsidRPr="00CD286B">
        <w:rPr>
          <w:highlight w:val="yellow"/>
        </w:rPr>
        <w:t>SCREEN</w:t>
      </w:r>
      <w:r w:rsidRPr="00E1654D">
        <w:t>: Show file save dialog, enter filename with date, and confirm save.</w:t>
      </w:r>
    </w:p>
    <w:p w14:paraId="09689C4F" w14:textId="18AED98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BCA3BAC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20D9A">
        <w:rPr>
          <w:rFonts w:eastAsia="Times New Roman" w:cstheme="minorHAnsi"/>
          <w:bCs/>
        </w:rPr>
        <w:t>183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9878322" w14:textId="14680412" w:rsidR="00620D9A" w:rsidRDefault="00620D9A" w:rsidP="00620D9A">
      <w:pPr>
        <w:pStyle w:val="Narration"/>
        <w:numPr>
          <w:ilvl w:val="1"/>
          <w:numId w:val="3"/>
        </w:numPr>
      </w:pPr>
      <w:r w:rsidRPr="00833597">
        <w:t>Cumulative carbon dioxide production over 84 days confirmed expected performance</w:t>
      </w:r>
      <w:r>
        <w:t xml:space="preserve"> </w:t>
      </w:r>
      <w:r>
        <w:rPr>
          <w:b/>
          <w:bCs/>
        </w:rPr>
        <w:t>[1]</w:t>
      </w:r>
      <w:r w:rsidRPr="00833597">
        <w:t xml:space="preserve">, </w:t>
      </w:r>
      <w:proofErr w:type="gramStart"/>
      <w:r w:rsidRPr="00620D9A">
        <w:t>Over</w:t>
      </w:r>
      <w:proofErr w:type="gramEnd"/>
      <w:r w:rsidRPr="00620D9A">
        <w:t xml:space="preserve"> 84 days, cellulose showed rapid carbon dioxide production after a short lag and reached about 700 micromoles </w:t>
      </w:r>
      <w:r w:rsidRPr="00620D9A">
        <w:rPr>
          <w:b/>
          <w:bCs/>
        </w:rPr>
        <w:t>[</w:t>
      </w:r>
      <w:r>
        <w:rPr>
          <w:b/>
          <w:bCs/>
        </w:rPr>
        <w:t>2</w:t>
      </w:r>
      <w:r w:rsidRPr="00620D9A">
        <w:rPr>
          <w:b/>
          <w:bCs/>
        </w:rPr>
        <w:t>],</w:t>
      </w:r>
      <w:r w:rsidRPr="00620D9A">
        <w:t xml:space="preserve"> PHA </w:t>
      </w:r>
      <w:r w:rsidRPr="00620D9A">
        <w:rPr>
          <w:i/>
          <w:iCs/>
          <w:color w:val="EE0000"/>
        </w:rPr>
        <w:t xml:space="preserve">(P-H-A) </w:t>
      </w:r>
      <w:r w:rsidRPr="00620D9A">
        <w:t xml:space="preserve">showed a slower initial rate over 3 days </w:t>
      </w:r>
      <w:r w:rsidRPr="00620D9A">
        <w:rPr>
          <w:b/>
          <w:bCs/>
        </w:rPr>
        <w:t>[</w:t>
      </w:r>
      <w:r>
        <w:rPr>
          <w:b/>
          <w:bCs/>
        </w:rPr>
        <w:t>3</w:t>
      </w:r>
      <w:r w:rsidRPr="00620D9A">
        <w:rPr>
          <w:b/>
          <w:bCs/>
        </w:rPr>
        <w:t>-TXT]</w:t>
      </w:r>
      <w:r w:rsidRPr="00620D9A">
        <w:t>, and the seawater control remained low at 150 micromoles</w:t>
      </w:r>
      <w:r w:rsidRPr="00620D9A">
        <w:t xml:space="preserve"> </w:t>
      </w:r>
      <w:r w:rsidRPr="00833597">
        <w:rPr>
          <w:b/>
        </w:rPr>
        <w:t>[</w:t>
      </w:r>
      <w:r>
        <w:rPr>
          <w:b/>
        </w:rPr>
        <w:t>4</w:t>
      </w:r>
      <w:r w:rsidRPr="00833597">
        <w:rPr>
          <w:b/>
        </w:rPr>
        <w:t>]</w:t>
      </w:r>
      <w:r w:rsidRPr="00833597">
        <w:t>.</w:t>
      </w:r>
    </w:p>
    <w:p w14:paraId="05AABA28" w14:textId="1267AB59" w:rsidR="00620D9A" w:rsidRDefault="00620D9A" w:rsidP="00620D9A">
      <w:pPr>
        <w:pStyle w:val="ShotDescription"/>
        <w:numPr>
          <w:ilvl w:val="2"/>
          <w:numId w:val="3"/>
        </w:numPr>
      </w:pPr>
      <w:r w:rsidRPr="00833597">
        <w:t>LAB MEDIA: Figure 2A.</w:t>
      </w:r>
    </w:p>
    <w:p w14:paraId="1EBE891F" w14:textId="7570DBBC" w:rsidR="00620D9A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Figure 2A. </w:t>
      </w:r>
      <w:r w:rsidRPr="00620D9A">
        <w:rPr>
          <w:i/>
          <w:iCs/>
          <w:color w:val="0000FF"/>
        </w:rPr>
        <w:t>Video editor: Highlight the cellulose line</w:t>
      </w:r>
      <w:r w:rsidRPr="00833597">
        <w:t xml:space="preserve"> </w:t>
      </w:r>
    </w:p>
    <w:p w14:paraId="0E9F1A12" w14:textId="05CEDB54" w:rsidR="00620D9A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Figure 2A. </w:t>
      </w:r>
      <w:r w:rsidRPr="00620D9A">
        <w:rPr>
          <w:i/>
          <w:iCs/>
          <w:color w:val="0000FF"/>
        </w:rPr>
        <w:t>Video editor: Highlight the PHA line</w:t>
      </w:r>
      <w:r w:rsidRPr="00833597">
        <w:t xml:space="preserve"> </w:t>
      </w:r>
      <w:r>
        <w:br/>
      </w:r>
      <w:r>
        <w:rPr>
          <w:b/>
          <w:bCs/>
        </w:rPr>
        <w:t>TXT: PHA: P</w:t>
      </w:r>
      <w:r w:rsidRPr="00620D9A">
        <w:rPr>
          <w:b/>
          <w:bCs/>
        </w:rPr>
        <w:t>olyhydroxyalkanoates</w:t>
      </w:r>
    </w:p>
    <w:p w14:paraId="08B7D3AC" w14:textId="50F6256B" w:rsidR="00620D9A" w:rsidRPr="00833597" w:rsidRDefault="00620D9A" w:rsidP="00620D9A">
      <w:pPr>
        <w:pStyle w:val="ShotDescription"/>
        <w:numPr>
          <w:ilvl w:val="2"/>
          <w:numId w:val="3"/>
        </w:numPr>
      </w:pPr>
      <w:r w:rsidRPr="00833597">
        <w:t>LAB MEDIA: Figure 2A</w:t>
      </w:r>
      <w:r w:rsidRPr="00620D9A">
        <w:rPr>
          <w:i/>
          <w:iCs/>
          <w:color w:val="0000FF"/>
        </w:rPr>
        <w:t>. Video editor: Highlight the yellow seawater line</w:t>
      </w:r>
      <w:r w:rsidRPr="00833597">
        <w:t xml:space="preserve"> </w:t>
      </w:r>
      <w:r>
        <w:br/>
      </w:r>
      <w:r>
        <w:br/>
      </w:r>
    </w:p>
    <w:p w14:paraId="1E8967EC" w14:textId="363E044F" w:rsidR="00620D9A" w:rsidRDefault="00620D9A" w:rsidP="00620D9A">
      <w:pPr>
        <w:pStyle w:val="Narration"/>
        <w:numPr>
          <w:ilvl w:val="1"/>
          <w:numId w:val="3"/>
        </w:numPr>
      </w:pPr>
      <w:r w:rsidRPr="00833597">
        <w:t xml:space="preserve">Individual negative control replicates showed low variability, with all curves remaining close together </w:t>
      </w:r>
      <w:r w:rsidRPr="00833597">
        <w:rPr>
          <w:b/>
        </w:rPr>
        <w:t>[1]</w:t>
      </w:r>
      <w:r w:rsidRPr="00833597">
        <w:t>.</w:t>
      </w:r>
      <w:r w:rsidRPr="00620D9A">
        <w:t xml:space="preserve"> </w:t>
      </w:r>
      <w:r w:rsidRPr="00833597">
        <w:t xml:space="preserve">Cellulose positive control replicates showed consistently low variability, confirming stable performance across all four replicates </w:t>
      </w:r>
      <w:r w:rsidRPr="00833597">
        <w:rPr>
          <w:b/>
        </w:rPr>
        <w:t>[</w:t>
      </w:r>
      <w:r>
        <w:rPr>
          <w:b/>
        </w:rPr>
        <w:t>2</w:t>
      </w:r>
      <w:r w:rsidRPr="00833597">
        <w:rPr>
          <w:b/>
        </w:rPr>
        <w:t>]</w:t>
      </w:r>
      <w:r w:rsidRPr="00833597">
        <w:t>.</w:t>
      </w:r>
    </w:p>
    <w:p w14:paraId="18647A90" w14:textId="645DC8B1" w:rsidR="00620D9A" w:rsidRPr="00833597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Figure 3A. </w:t>
      </w:r>
    </w:p>
    <w:p w14:paraId="6CAAD7AD" w14:textId="63CEDC5D" w:rsidR="00620D9A" w:rsidRPr="00833597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Figure 3B. </w:t>
      </w:r>
      <w:r w:rsidRPr="00620D9A">
        <w:rPr>
          <w:i/>
          <w:iCs/>
          <w:color w:val="0000FF"/>
        </w:rPr>
        <w:t>Video editor: Highlight the overlapping lines labeled R1 through R4</w:t>
      </w:r>
      <w:r w:rsidRPr="00620D9A">
        <w:rPr>
          <w:color w:val="0000FF"/>
        </w:rPr>
        <w:t xml:space="preserve"> </w:t>
      </w:r>
    </w:p>
    <w:p w14:paraId="7120F431" w14:textId="77777777" w:rsidR="00620D9A" w:rsidRDefault="00620D9A" w:rsidP="00620D9A">
      <w:pPr>
        <w:pStyle w:val="Narration"/>
        <w:numPr>
          <w:ilvl w:val="1"/>
          <w:numId w:val="3"/>
        </w:numPr>
      </w:pPr>
      <w:r w:rsidRPr="00833597">
        <w:t xml:space="preserve">In the negative result dataset, replicate 4 exhibited an anomalous spike in carbon dioxide production rate around day 12, likely due to labile organic matter </w:t>
      </w:r>
      <w:r w:rsidRPr="00833597">
        <w:rPr>
          <w:b/>
        </w:rPr>
        <w:t>[1]</w:t>
      </w:r>
      <w:r w:rsidRPr="00833597">
        <w:t xml:space="preserve">, but its cumulative production still plateaued near 100 micromoles </w:t>
      </w:r>
      <w:r w:rsidRPr="00833597">
        <w:rPr>
          <w:b/>
        </w:rPr>
        <w:t>[2]</w:t>
      </w:r>
      <w:r w:rsidRPr="00833597">
        <w:t>.</w:t>
      </w:r>
    </w:p>
    <w:p w14:paraId="1844EED2" w14:textId="23772564" w:rsidR="00620D9A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Figure 4. </w:t>
      </w:r>
      <w:r w:rsidRPr="00620D9A">
        <w:rPr>
          <w:i/>
          <w:iCs/>
          <w:color w:val="0000FF"/>
        </w:rPr>
        <w:t>Video editor: Highlight the sharp peak in the R4 line occurring around day 12</w:t>
      </w:r>
      <w:r w:rsidRPr="00620D9A">
        <w:rPr>
          <w:i/>
          <w:iCs/>
          <w:color w:val="0000FF"/>
        </w:rPr>
        <w:t xml:space="preserve"> in 4 B</w:t>
      </w:r>
    </w:p>
    <w:p w14:paraId="278A9AE0" w14:textId="754A3BE7" w:rsidR="00620D9A" w:rsidRPr="00833597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Figure 4. </w:t>
      </w:r>
      <w:r w:rsidRPr="00620D9A">
        <w:rPr>
          <w:i/>
          <w:iCs/>
          <w:color w:val="0000FF"/>
        </w:rPr>
        <w:t xml:space="preserve">Video editor: Highlight the R4 curve flattening and plateauing near the 100 </w:t>
      </w:r>
      <w:proofErr w:type="gramStart"/>
      <w:r w:rsidRPr="00620D9A">
        <w:rPr>
          <w:i/>
          <w:iCs/>
          <w:color w:val="0000FF"/>
        </w:rPr>
        <w:t>mark</w:t>
      </w:r>
      <w:proofErr w:type="gramEnd"/>
      <w:r w:rsidRPr="00620D9A">
        <w:rPr>
          <w:i/>
          <w:iCs/>
          <w:color w:val="0000FF"/>
        </w:rPr>
        <w:t xml:space="preserve"> on the Y-axis</w:t>
      </w:r>
      <w:r w:rsidRPr="00620D9A">
        <w:rPr>
          <w:i/>
          <w:iCs/>
          <w:color w:val="0000FF"/>
        </w:rPr>
        <w:t xml:space="preserve"> in 4 A</w:t>
      </w:r>
    </w:p>
    <w:p w14:paraId="0B6439C7" w14:textId="77777777" w:rsidR="00620D9A" w:rsidRDefault="00620D9A" w:rsidP="00620D9A">
      <w:pPr>
        <w:pStyle w:val="Narration"/>
        <w:numPr>
          <w:ilvl w:val="1"/>
          <w:numId w:val="3"/>
        </w:numPr>
      </w:pPr>
      <w:r w:rsidRPr="00833597">
        <w:lastRenderedPageBreak/>
        <w:t xml:space="preserve">Replicates 1 and 6 had lower cumulative carbon dioxide production compared to others, suggesting potential technical issues </w:t>
      </w:r>
      <w:r w:rsidRPr="00833597">
        <w:rPr>
          <w:b/>
        </w:rPr>
        <w:t>[1]</w:t>
      </w:r>
      <w:r w:rsidRPr="00833597">
        <w:t>.</w:t>
      </w:r>
    </w:p>
    <w:p w14:paraId="1F0935D3" w14:textId="5F143ECD" w:rsidR="00620D9A" w:rsidRPr="00833597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Figure 4A. </w:t>
      </w:r>
      <w:r w:rsidRPr="00620D9A">
        <w:rPr>
          <w:i/>
          <w:iCs/>
          <w:color w:val="0000FF"/>
        </w:rPr>
        <w:t xml:space="preserve">Video editor: Highlight the R1 and R6 lines </w:t>
      </w:r>
    </w:p>
    <w:p w14:paraId="3F62B1C6" w14:textId="184BFFE2" w:rsidR="00620D9A" w:rsidRDefault="00620D9A" w:rsidP="00620D9A">
      <w:pPr>
        <w:pStyle w:val="Narration"/>
        <w:numPr>
          <w:ilvl w:val="1"/>
          <w:numId w:val="3"/>
        </w:numPr>
      </w:pPr>
      <w:r w:rsidRPr="00833597">
        <w:t xml:space="preserve">The standard error of average cumulative carbon dioxide production in the negative control was 2.5 percent, indicating low variability among replicates </w:t>
      </w:r>
      <w:r w:rsidRPr="00833597">
        <w:rPr>
          <w:b/>
        </w:rPr>
        <w:t>[1]</w:t>
      </w:r>
      <w:r w:rsidRPr="00833597">
        <w:t>.</w:t>
      </w:r>
      <w:r w:rsidRPr="00620D9A">
        <w:t xml:space="preserve"> </w:t>
      </w:r>
      <w:r w:rsidRPr="00833597">
        <w:t xml:space="preserve">The standard error for the cellulose positive control was 0.83 percent, further confirming high reproducibility of the biodegradation assay </w:t>
      </w:r>
      <w:r w:rsidRPr="00833597">
        <w:rPr>
          <w:b/>
        </w:rPr>
        <w:t>[</w:t>
      </w:r>
      <w:r>
        <w:rPr>
          <w:b/>
        </w:rPr>
        <w:t>2</w:t>
      </w:r>
      <w:r w:rsidRPr="00833597">
        <w:rPr>
          <w:b/>
        </w:rPr>
        <w:t>]</w:t>
      </w:r>
      <w:r w:rsidRPr="00833597">
        <w:t>.</w:t>
      </w:r>
    </w:p>
    <w:p w14:paraId="484AD5C4" w14:textId="184D7681" w:rsidR="00620D9A" w:rsidRPr="00833597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Table 1. </w:t>
      </w:r>
      <w:r w:rsidRPr="00620D9A">
        <w:rPr>
          <w:i/>
          <w:iCs/>
          <w:color w:val="0000FF"/>
        </w:rPr>
        <w:t>Video editor: Highlight the “CO₂ Evolution” cell for the “Blank” (Seawater) row showing 153.44 ± 3.79</w:t>
      </w:r>
    </w:p>
    <w:p w14:paraId="2B2B062E" w14:textId="77777777" w:rsidR="00620D9A" w:rsidRPr="00833597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Table 1. </w:t>
      </w:r>
      <w:r w:rsidRPr="00620D9A">
        <w:rPr>
          <w:i/>
          <w:iCs/>
          <w:color w:val="0000FF"/>
        </w:rPr>
        <w:t>Video editor: Highlight the “CO₂ Evolution” cell for the “Positive Control” (Cellulose) row showing 710.93 ± 5.89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A9E780" w14:textId="77777777" w:rsidR="0066181E" w:rsidRDefault="0066181E">
      <w:r>
        <w:separator/>
      </w:r>
    </w:p>
    <w:p w14:paraId="5D22F79C" w14:textId="77777777" w:rsidR="0066181E" w:rsidRDefault="0066181E"/>
  </w:endnote>
  <w:endnote w:type="continuationSeparator" w:id="0">
    <w:p w14:paraId="12836AF4" w14:textId="77777777" w:rsidR="0066181E" w:rsidRDefault="0066181E">
      <w:r>
        <w:continuationSeparator/>
      </w:r>
    </w:p>
    <w:p w14:paraId="56AACFDB" w14:textId="77777777" w:rsidR="0066181E" w:rsidRDefault="006618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D4A44C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D286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3445F2" w14:textId="77777777" w:rsidR="0066181E" w:rsidRDefault="0066181E">
      <w:r>
        <w:separator/>
      </w:r>
    </w:p>
    <w:p w14:paraId="386C4562" w14:textId="77777777" w:rsidR="0066181E" w:rsidRDefault="0066181E"/>
  </w:footnote>
  <w:footnote w:type="continuationSeparator" w:id="0">
    <w:p w14:paraId="3F59AA64" w14:textId="77777777" w:rsidR="0066181E" w:rsidRDefault="0066181E">
      <w:r>
        <w:continuationSeparator/>
      </w:r>
    </w:p>
    <w:p w14:paraId="6DEA8A9A" w14:textId="77777777" w:rsidR="0066181E" w:rsidRDefault="006618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86F49"/>
    <w:rsid w:val="00191A77"/>
    <w:rsid w:val="001938F1"/>
    <w:rsid w:val="00194DBB"/>
    <w:rsid w:val="0019607C"/>
    <w:rsid w:val="0019726E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2803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044"/>
    <w:rsid w:val="004018D8"/>
    <w:rsid w:val="004034B6"/>
    <w:rsid w:val="004114EA"/>
    <w:rsid w:val="00414B4F"/>
    <w:rsid w:val="00420A1E"/>
    <w:rsid w:val="00421271"/>
    <w:rsid w:val="004232DB"/>
    <w:rsid w:val="00426350"/>
    <w:rsid w:val="00433FF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0D9A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181E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16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723A"/>
    <w:rsid w:val="007D4222"/>
    <w:rsid w:val="007D61A8"/>
    <w:rsid w:val="007F48D4"/>
    <w:rsid w:val="00802635"/>
    <w:rsid w:val="00804C75"/>
    <w:rsid w:val="00806B1B"/>
    <w:rsid w:val="00806BC9"/>
    <w:rsid w:val="008123C3"/>
    <w:rsid w:val="0081335F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1D80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4DA5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1787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7C02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286B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6531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71B14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E6F51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C723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C723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C723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C723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C723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C723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2979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102979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102979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86F49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4F2217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44DA5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67B8A"/>
    <w:rsid w:val="00E74A32"/>
    <w:rsid w:val="00E838FB"/>
    <w:rsid w:val="00EA05E7"/>
    <w:rsid w:val="00EC183C"/>
    <w:rsid w:val="00EC38EE"/>
    <w:rsid w:val="00EC5ADC"/>
    <w:rsid w:val="00EE6F51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9</TotalTime>
  <Pages>12</Pages>
  <Words>2760</Words>
  <Characters>15732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45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</cp:revision>
  <dcterms:created xsi:type="dcterms:W3CDTF">2025-09-12T12:20:00Z</dcterms:created>
  <dcterms:modified xsi:type="dcterms:W3CDTF">2025-09-25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